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Pr="00961898" w:rsidR="00961898" w:rsidP="00227458" w:rsidRDefault="00AC0453" w14:paraId="701E2EFE" w14:textId="50CCD552">
      <w:pPr>
        <w:widowControl w:val="0"/>
        <w:spacing w:after="120"/>
        <w:jc w:val="center"/>
        <w:outlineLvl w:val="0"/>
        <w:rPr>
          <w:b w:val="1"/>
          <w:bCs w:val="1"/>
          <w:sz w:val="24"/>
          <w:szCs w:val="24"/>
        </w:rPr>
      </w:pPr>
      <w:r w:rsidRPr="58E76370" w:rsidR="64D8C7F5">
        <w:rPr>
          <w:b w:val="1"/>
          <w:bCs w:val="1"/>
          <w:sz w:val="24"/>
          <w:szCs w:val="24"/>
        </w:rPr>
        <w:t>CBRL NETWORKING PARTNERSHIP AWARD</w:t>
      </w:r>
    </w:p>
    <w:p w:rsidR="00961898" w:rsidP="00227458" w:rsidRDefault="00961898" w14:paraId="32C26759" w14:textId="12F8B50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AC0453">
        <w:rPr>
          <w:b/>
          <w:bCs/>
          <w:sz w:val="24"/>
          <w:szCs w:val="24"/>
        </w:rPr>
        <w:t>4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</w:t>
      </w:r>
      <w:r w:rsidR="00AC0453">
        <w:rPr>
          <w:b/>
          <w:bCs/>
          <w:sz w:val="24"/>
          <w:szCs w:val="24"/>
        </w:rPr>
        <w:t>5</w:t>
      </w:r>
    </w:p>
    <w:p w:rsidRPr="00961898" w:rsidR="003912D4" w:rsidP="00227458" w:rsidRDefault="003912D4" w14:paraId="38B91BA7" w14:textId="7777777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1778D026" w14:textId="3816FC4F">
      <w:pPr>
        <w:widowControl w:val="0"/>
        <w:spacing w:after="120"/>
        <w:outlineLvl w:val="0"/>
        <w:rPr>
          <w:color w:val="000000" w:themeColor="text1"/>
        </w:rPr>
      </w:pPr>
      <w:r w:rsidRPr="7DCF1DB6" w:rsidR="00961898">
        <w:rPr>
          <w:color w:val="000000" w:themeColor="text1" w:themeTint="FF" w:themeShade="FF"/>
        </w:rPr>
        <w:t xml:space="preserve">Please type throughout (minimum 10 pt), keeping your answers concise and to the word limits, where specified. </w:t>
      </w:r>
    </w:p>
    <w:p w:rsidR="7DCF1DB6" w:rsidP="7DCF1DB6" w:rsidRDefault="7DCF1DB6" w14:paraId="6440001A" w14:textId="003AB3F0">
      <w:pPr>
        <w:pStyle w:val="Normal"/>
        <w:widowControl w:val="0"/>
        <w:spacing w:after="120"/>
        <w:outlineLvl w:val="0"/>
        <w:rPr>
          <w:color w:val="000000" w:themeColor="text1" w:themeTint="FF" w:themeShade="FF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7DCF1DB6" w:rsidRDefault="003912D4" w14:paraId="1B630353" w14:textId="20447D12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00227458" w:rsidRDefault="003912D4" w14:paraId="4205FAB1" w14:textId="3660A78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AC0453">
        <w:rPr>
          <w:rFonts w:cs="Times New Roman"/>
        </w:rPr>
        <w:t>. T</w:t>
      </w:r>
      <w:r w:rsidRPr="00BE4DF4">
        <w:rPr>
          <w:rFonts w:cs="Times New Roman"/>
        </w:rPr>
        <w:t>he referee should not have a formal or informal Conflict of Interest with the applicant</w:t>
      </w:r>
      <w:r>
        <w:rPr>
          <w:rFonts w:cs="Times New Roman"/>
        </w:rPr>
        <w:t>.</w:t>
      </w:r>
    </w:p>
    <w:p w:rsidR="003912D4" w:rsidP="00227458" w:rsidRDefault="003912D4" w14:paraId="45A232DD" w14:textId="19762616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>
        <w:rPr>
          <w:rFonts w:cs="Times New Roman"/>
        </w:rPr>
        <w:t>should</w:t>
      </w:r>
      <w:r w:rsidRPr="00BE4DF4">
        <w:rPr>
          <w:rFonts w:cs="Times New Roman"/>
        </w:rPr>
        <w:t xml:space="preserve"> have the approval of the applicant’s institution.</w:t>
      </w:r>
    </w:p>
    <w:p w:rsidR="003912D4" w:rsidP="00227458" w:rsidRDefault="003912D4" w14:paraId="645F2F14" w14:textId="5B080C47">
      <w:pPr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Deadline for applications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:</w:t>
      </w:r>
      <w:r w:rsidRPr="7DCF1DB6" w:rsidR="003912D4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 </w:t>
      </w:r>
      <w:r w:rsidRPr="7DCF1DB6" w:rsidR="0ED49358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M</w:t>
      </w:r>
      <w:r w:rsidRPr="7DCF1DB6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dn</w:t>
      </w:r>
      <w:r w:rsidRPr="7DCF1DB6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gh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 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>GM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, </w:t>
      </w:r>
      <w:r w:rsidRPr="00BE4DF4" w:rsidR="3F61FFE6">
        <w:rPr>
          <w:rStyle w:val="normaltextrun"/>
          <w:b w:val="1"/>
          <w:bCs w:val="1"/>
          <w:color w:val="000000"/>
          <w:shd w:val="clear" w:color="auto" w:fill="FFFFFF"/>
        </w:rPr>
        <w:t xml:space="preserve">Sunday 24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 xml:space="preserve"> March 202</w:t>
      </w:r>
      <w:r w:rsidR="5AB5DE0F">
        <w:rPr>
          <w:rStyle w:val="normaltextrun"/>
          <w:b w:val="1"/>
          <w:bCs w:val="1"/>
          <w:color w:val="000000"/>
          <w:shd w:val="clear" w:color="auto" w:fill="FFFFFF"/>
        </w:rPr>
        <w:t>4</w:t>
      </w:r>
    </w:p>
    <w:p w:rsidR="001964DE" w:rsidP="7DCF1DB6" w:rsidRDefault="003912D4" w14:paraId="37DE51A9" w14:textId="5AAEB6BB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Deadline for references: </w:t>
      </w:r>
      <w:r w:rsidR="1FFEBE5A">
        <w:rPr>
          <w:rStyle w:val="normaltextrun"/>
          <w:b w:val="1"/>
          <w:bCs w:val="1"/>
          <w:color w:val="000000"/>
          <w:shd w:val="clear" w:color="auto" w:fill="FFFFFF"/>
        </w:rPr>
        <w:t xml:space="preserve">M</w:t>
      </w:r>
      <w:r w:rsidRPr="7DCF1DB6" w:rsidR="6159D928">
        <w:rPr>
          <w:rStyle w:val="tabchar"/>
          <w:rFonts w:cs="Calibri"/>
          <w:b w:val="1"/>
          <w:bCs w:val="1"/>
          <w:color w:val="000000" w:themeColor="text1" w:themeTint="FF" w:themeShade="FF"/>
        </w:rPr>
        <w:t>idnight</w:t>
      </w:r>
      <w:r w:rsidRPr="7DCF1DB6" w:rsidR="6159D928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00227458" w:rsidRDefault="003912D4" w14:paraId="60B4C96E" w14:textId="77777777">
      <w:pPr>
        <w:widowControl w:val="0"/>
        <w:tabs>
          <w:tab w:val="left" w:pos="2835"/>
        </w:tabs>
        <w:spacing w:after="120"/>
        <w:outlineLvl w:val="0"/>
        <w:rPr>
          <w:b/>
          <w:bCs/>
          <w:sz w:val="24"/>
          <w:szCs w:val="24"/>
        </w:rPr>
      </w:pPr>
    </w:p>
    <w:p w:rsidRPr="003912D4" w:rsidR="003912D4" w:rsidP="7DCF1DB6" w:rsidRDefault="003912D4" w14:paraId="4C6F2109" w14:textId="139AD97E">
      <w:pPr>
        <w:widowControl w:val="0"/>
        <w:spacing w:after="120"/>
        <w:outlineLvl w:val="0"/>
        <w:rPr>
          <w:i w:val="1"/>
          <w:iCs w:val="1"/>
        </w:rPr>
      </w:pPr>
      <w:r w:rsidRPr="7DCF1DB6" w:rsidR="003912D4">
        <w:rPr>
          <w:i w:val="1"/>
          <w:iCs w:val="1"/>
        </w:rPr>
        <w:t>Th</w:t>
      </w:r>
      <w:r w:rsidRPr="7DCF1DB6" w:rsidR="003912D4">
        <w:rPr>
          <w:i w:val="1"/>
          <w:iCs w:val="1"/>
        </w:rPr>
        <w:t>e</w:t>
      </w:r>
      <w:r w:rsidRPr="7DCF1DB6" w:rsidR="00961898">
        <w:rPr>
          <w:i w:val="1"/>
          <w:iCs w:val="1"/>
        </w:rPr>
        <w:t xml:space="preserve"> application is relevant to the following CBRL research theme</w:t>
      </w:r>
      <w:r w:rsidRPr="7DCF1DB6" w:rsidR="003912D4">
        <w:rPr>
          <w:i w:val="1"/>
          <w:iCs w:val="1"/>
        </w:rPr>
        <w:t>(s)</w:t>
      </w:r>
      <w:r w:rsidRPr="7DCF1DB6" w:rsidR="00961898">
        <w:rPr>
          <w:i w:val="1"/>
          <w:iCs w:val="1"/>
        </w:rPr>
        <w:t>:</w:t>
      </w:r>
    </w:p>
    <w:p w:rsidRPr="00BE4DF4" w:rsidR="00961898" w:rsidP="00227458" w:rsidRDefault="00961898" w14:paraId="773DC209" w14:textId="77777777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1749C29E" w14:textId="092BCD98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03BBD7E2" w14:textId="0750E14A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227458" w:rsidRDefault="00961898" w14:paraId="58559A38" w14:textId="44DF7839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387B21" w:rsidR="003912D4" w:rsidP="00387B21" w:rsidRDefault="00961898" w14:paraId="4A5ADBFE" w14:textId="342B9ECB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6673A824" w:rsidR="7FFFC036">
        <w:rPr>
          <w:rFonts w:eastAsia="Times New Roman" w:cs="Times New Roman"/>
          <w:lang w:eastAsia="en-GB"/>
        </w:rPr>
        <w:t>Challenges of sustainability and resilience</w:t>
      </w:r>
      <w:r>
        <w:tab/>
      </w:r>
      <w:sdt>
        <w:sdtPr>
          <w:id w:val="-1407216502"/>
          <w14:checkbox>
            <w14:checked w14:val="0"/>
            <w14:checkedState w14:val="2612" w14:font="MS Gothic"/>
            <w14:uncheckedState w14:val="2610" w14:font="MS Gothic"/>
          </w14:checkbox>
          <w:rPr>
            <w:rFonts w:eastAsia="Times New Roman" w:cs="Times New Roman"/>
            <w:lang w:eastAsia="en-GB"/>
          </w:rPr>
        </w:sdtPr>
        <w:sdtContent>
          <w:r w:rsidRPr="6673A824" w:rsidR="7FFFC036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  <w:sdtEndPr>
          <w:rPr>
            <w:rFonts w:eastAsia="Times New Roman" w:cs="Times New Roman"/>
            <w:lang w:eastAsia="en-GB"/>
          </w:rPr>
        </w:sdtEndPr>
      </w:sdt>
    </w:p>
    <w:p w:rsidR="6673A824" w:rsidP="6673A824" w:rsidRDefault="6673A824" w14:paraId="2B9E83F7" w14:textId="18A57B25">
      <w:pPr>
        <w:pStyle w:val="ListParagraph"/>
        <w:tabs>
          <w:tab w:val="left" w:leader="none" w:pos="7230"/>
        </w:tabs>
        <w:spacing w:after="120"/>
        <w:ind w:left="786"/>
        <w:outlineLvl w:val="2"/>
        <w:rPr>
          <w:rFonts w:ascii="Segoe UI Symbol" w:hAnsi="Segoe UI Symbol" w:eastAsia="MS Gothic" w:cs="Segoe UI Symbol"/>
          <w:lang w:eastAsia="en-GB"/>
        </w:rPr>
      </w:pPr>
    </w:p>
    <w:p w:rsidR="31CB08B8" w:rsidP="6673A824" w:rsidRDefault="31CB08B8" w14:paraId="4A751AF8" w14:textId="306EA9BD">
      <w:pPr>
        <w:pStyle w:val="Heading3"/>
        <w:keepNext w:val="1"/>
        <w:tabs>
          <w:tab w:val="left" w:leader="none" w:pos="426"/>
          <w:tab w:val="left" w:leader="none" w:pos="5529"/>
          <w:tab w:val="left" w:leader="none" w:pos="5954"/>
        </w:tabs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6673A824" w:rsidR="31CB08B8">
        <w:rPr>
          <w:rFonts w:ascii="ABC Arizona Mix Light" w:hAnsi="ABC Arizona Mix Light" w:eastAsia="ABC Arizona Mix Light" w:cs="ABC Arizona Mix Light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1.</w:t>
      </w:r>
      <w:r>
        <w:tab/>
      </w:r>
      <w:r w:rsidRPr="6673A824" w:rsidR="31CB08B8">
        <w:rPr>
          <w:rFonts w:ascii="ABC Arizona Mix Light" w:hAnsi="ABC Arizona Mix Light" w:eastAsia="ABC Arizona Mix Light" w:cs="ABC Arizona Mix Light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UK INVESTIGATOR DETAILS</w:t>
      </w:r>
    </w:p>
    <w:p w:rsidR="6673A824" w:rsidP="6673A824" w:rsidRDefault="6673A824" w14:paraId="55C83DBC" w14:textId="41F7DF6D">
      <w:pPr>
        <w:pStyle w:val="Normal"/>
        <w:spacing w:after="120" w:line="240" w:lineRule="auto"/>
        <w:rPr>
          <w:rFonts w:eastAsia="Times New Roman" w:cs="Segoe UI"/>
        </w:rPr>
      </w:pPr>
    </w:p>
    <w:p w:rsidRPr="00517673" w:rsidR="00517673" w:rsidP="00227458" w:rsidRDefault="00517673" w14:paraId="2A4DD9AE" w14:textId="0F0A4B3E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</w:rPr>
        <w:t>1. Title (</w:t>
      </w:r>
      <w:r>
        <w:rPr>
          <w:rFonts w:eastAsia="Times New Roman" w:cs="Segoe UI"/>
        </w:rPr>
        <w:t>Dr</w:t>
      </w:r>
      <w:r w:rsidR="008B6E34">
        <w:rPr>
          <w:rFonts w:eastAsia="Times New Roman" w:cs="Segoe UI"/>
        </w:rPr>
        <w:t>/Profes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00227458" w:rsidRDefault="005E623B" w14:paraId="096C4FCC" w14:textId="5B661478">
      <w:pPr>
        <w:widowControl w:val="0"/>
        <w:spacing w:after="120"/>
      </w:pPr>
      <w:r>
        <w:t>3</w:t>
      </w:r>
      <w:r w:rsidRPr="00BE4DF4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00227458" w:rsidRDefault="00253B37" w14:paraId="1216A2B2" w14:textId="2B952B7B">
      <w:pPr>
        <w:widowControl w:val="0"/>
        <w:spacing w:after="120"/>
      </w:pPr>
      <w:r w:rsidR="6C74F6C0">
        <w:rPr/>
        <w:t xml:space="preserve">4. </w:t>
      </w:r>
      <w:r w:rsidR="4DF5D55C">
        <w:rPr/>
        <w:t xml:space="preserve">University/Higher Education </w:t>
      </w:r>
      <w:r w:rsidR="4DF5D55C">
        <w:rPr/>
        <w:t>Institution</w:t>
      </w:r>
      <w:r w:rsidR="176B4435">
        <w:rPr/>
        <w:t xml:space="preserve"> and employing institution.  If on fixed-term contract, please indicate the end-date of contract.</w:t>
      </w:r>
      <w:r w:rsidR="4DF5D55C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438F97C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>
        <w:rPr>
          <w:rFonts w:eastAsia="Times New Roman" w:cs="Segoe UI"/>
        </w:rPr>
        <w:t>5</w:t>
      </w:r>
      <w:r w:rsidRPr="00517673" w:rsidR="00517673">
        <w:rPr>
          <w:rFonts w:eastAsia="Times New Roman" w:cs="Segoe UI"/>
        </w:rPr>
        <w:t>. Address for correspondence: 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5DFA92B0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 w:rsidRPr="6673A824" w:rsidR="1D7F21D7">
        <w:rPr>
          <w:rFonts w:eastAsia="Times New Roman" w:cs="Segoe UI"/>
          <w:color w:val="000000" w:themeColor="text1" w:themeTint="FF" w:themeShade="FF"/>
        </w:rPr>
        <w:t>8</w:t>
      </w:r>
      <w:r w:rsidRPr="6673A824" w:rsidR="192EF121">
        <w:rPr>
          <w:rFonts w:eastAsia="Times New Roman" w:cs="Segoe UI"/>
          <w:color w:val="000000" w:themeColor="text1" w:themeTint="FF" w:themeShade="FF"/>
        </w:rPr>
        <w:t>. Country of residence</w:t>
      </w:r>
      <w:r w:rsidRPr="6673A824" w:rsidR="192EF121">
        <w:rPr>
          <w:rFonts w:eastAsia="Times New Roman" w:cs="Segoe UI"/>
          <w:color w:val="000000" w:themeColor="text1" w:themeTint="FF" w:themeShade="FF"/>
        </w:rPr>
        <w:t>:  </w:t>
      </w:r>
      <w:r w:rsidRPr="6673A824" w:rsidR="192EF121">
        <w:rPr>
          <w:rFonts w:eastAsia="Times New Roman" w:cs="Segoe UI"/>
          <w:color w:val="000000" w:themeColor="text1" w:themeTint="FF" w:themeShade="FF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="4D9F7289" w:rsidP="6673A824" w:rsidRDefault="4D9F7289" w14:paraId="4E0DCE9E" w14:textId="7EBF708B">
      <w:pPr>
        <w:pStyle w:val="Normal"/>
        <w:spacing w:after="120" w:line="240" w:lineRule="auto"/>
      </w:pPr>
      <w:r w:rsidR="4D9F7289">
        <w:rPr/>
        <w:t>9. Nationality / dual nationality</w:t>
      </w:r>
      <w:r w:rsidRPr="6673A824" w:rsidR="4D9F7289">
        <w:rPr>
          <w:rFonts w:ascii="ABC Arizona Mix Light" w:hAnsi="ABC Arizona Mix Light" w:eastAsia="ABC Arizona Mix Light" w:cs="ABC Arizona Mix Light"/>
          <w:noProof w:val="0"/>
          <w:sz w:val="24"/>
          <w:szCs w:val="24"/>
          <w:lang w:val="en-GB"/>
        </w:rPr>
        <w:t xml:space="preserve"> </w:t>
      </w:r>
      <w:r w:rsidRPr="6673A824" w:rsidR="4D9F7289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6673A824" w:rsidR="4D9F7289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</w:p>
    <w:p w:rsidR="53E36BA5" w:rsidP="6673A824" w:rsidRDefault="53E36BA5" w14:paraId="7F309969" w14:textId="3A4B7A90">
      <w:pPr>
        <w:pStyle w:val="Normal"/>
        <w:widowControl w:val="0"/>
        <w:spacing w:after="120"/>
      </w:pPr>
      <w:r w:rsidR="53E36BA5">
        <w:drawing>
          <wp:inline wp14:editId="1677C8BC" wp14:anchorId="227BC768">
            <wp:extent cx="5400675" cy="904875"/>
            <wp:effectExtent l="0" t="0" r="0" b="0"/>
            <wp:docPr id="452458148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57fb76f49904e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3E36BA5" w:rsidP="6673A824" w:rsidRDefault="53E36BA5" w14:paraId="3AAA47C1" w14:textId="3C0F1D83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53E36BA5">
        <w:rPr/>
        <w:t xml:space="preserve">[ </w:t>
      </w:r>
      <w:r w:rsidR="53E36BA5">
        <w:rPr/>
        <w:t>☐ ]</w:t>
      </w:r>
      <w:r w:rsidR="53E36BA5">
        <w:rPr/>
        <w:t xml:space="preserve"> </w:t>
      </w:r>
      <w:r w:rsidRPr="6673A824" w:rsidR="7A3D41A8">
        <w:rPr>
          <w:b w:val="1"/>
          <w:bCs w:val="1"/>
        </w:rPr>
        <w:t>Please confirm that you are ordinarily resident in the United Kingd</w:t>
      </w:r>
      <w:r w:rsidRPr="6673A824" w:rsidR="7A3D41A8">
        <w:rPr>
          <w:b w:val="1"/>
          <w:bCs w:val="1"/>
        </w:rPr>
        <w:t>om</w:t>
      </w:r>
      <w:r w:rsidRPr="6673A824" w:rsidR="7A3D41A8">
        <w:rPr>
          <w:b w:val="1"/>
          <w:bCs w:val="1"/>
        </w:rPr>
        <w:t>.</w:t>
      </w:r>
      <w:r w:rsidRPr="6673A824" w:rsidR="7A3D41A8">
        <w:rPr>
          <w:b w:val="1"/>
          <w:bCs w:val="1"/>
        </w:rPr>
        <w:t xml:space="preserve"> </w:t>
      </w:r>
      <w:r w:rsidR="7A3D41A8">
        <w:rPr/>
        <w:t xml:space="preserve"> </w:t>
      </w:r>
      <w:r w:rsidR="7A3D41A8">
        <w:rPr/>
        <w:t xml:space="preserve">(Please tick)  </w:t>
      </w:r>
      <w:r>
        <w:tab/>
      </w:r>
      <w:r w:rsidR="7A3D41A8">
        <w:rPr/>
        <w:t xml:space="preserve"> </w:t>
      </w:r>
    </w:p>
    <w:p w:rsidR="6673A824" w:rsidP="6673A824" w:rsidRDefault="6673A824" w14:paraId="02474B9F" w14:textId="4A6E5898">
      <w:pPr>
        <w:pStyle w:val="Normal"/>
        <w:widowControl w:val="0"/>
        <w:spacing w:after="120"/>
      </w:pPr>
    </w:p>
    <w:p w:rsidR="69794991" w:rsidP="6673A824" w:rsidRDefault="69794991" w14:paraId="7ED9CDCC" w14:textId="28D1FDFD">
      <w:pPr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6673A824" w:rsidR="69794991">
        <w:rPr>
          <w:rFonts w:ascii="ABC Arizona Mix Light" w:hAnsi="ABC Arizona Mix Light" w:eastAsia="ABC Arizona Mix Light" w:cs="ABC Arizona Mix Light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LEVANT INVESTIGATOR DETAILS</w:t>
      </w:r>
    </w:p>
    <w:p w:rsidR="69794991" w:rsidP="6673A824" w:rsidRDefault="69794991" w14:paraId="6BC48785" w14:textId="0F0A4B3E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69794991">
        <w:rPr>
          <w:rFonts w:eastAsia="Times New Roman" w:cs="Segoe UI"/>
        </w:rPr>
        <w:t>1. Title (Dr/Professor)</w:t>
      </w:r>
    </w:p>
    <w:p w:rsidR="0D5BAB91" w:rsidP="6673A824" w:rsidRDefault="0D5BAB91" w14:paraId="2B2F3D3A" w14:textId="45B8E986">
      <w:pPr>
        <w:pStyle w:val="Normal"/>
        <w:widowControl w:val="0"/>
        <w:spacing w:after="120"/>
      </w:pPr>
      <w:r w:rsidR="0D5BAB91">
        <w:drawing>
          <wp:inline wp14:editId="1BDC2A8B" wp14:anchorId="073519B2">
            <wp:extent cx="5400675" cy="904875"/>
            <wp:effectExtent l="0" t="0" r="0" b="0"/>
            <wp:docPr id="446155365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154fa184af44c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4CD23CAA" w14:textId="70D4B7EF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</w:p>
    <w:p w:rsidR="69794991" w:rsidP="6673A824" w:rsidRDefault="69794991" w14:paraId="270C3EE8" w14:textId="284F0A02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69794991">
        <w:rPr>
          <w:rFonts w:eastAsia="Times New Roman" w:cs="Segoe UI"/>
        </w:rPr>
        <w:t>2. Name (middle name optional, please underline the last name/surname)</w:t>
      </w:r>
    </w:p>
    <w:p w:rsidR="367DDB1E" w:rsidP="6673A824" w:rsidRDefault="367DDB1E" w14:paraId="72DE6074" w14:textId="47E7502B">
      <w:pPr>
        <w:pStyle w:val="Normal"/>
        <w:widowControl w:val="0"/>
        <w:spacing w:after="120"/>
      </w:pPr>
      <w:r w:rsidR="367DDB1E">
        <w:drawing>
          <wp:inline wp14:editId="222D48B7" wp14:anchorId="6FCC3144">
            <wp:extent cx="5400675" cy="904875"/>
            <wp:effectExtent l="0" t="0" r="0" b="0"/>
            <wp:docPr id="216009617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605a679eaa41a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470E4D78">
      <w:pPr>
        <w:widowControl w:val="0"/>
        <w:spacing w:after="120"/>
      </w:pPr>
    </w:p>
    <w:p w:rsidR="69794991" w:rsidP="6673A824" w:rsidRDefault="69794991" w14:paraId="2E4DF1F5" w14:textId="5B661478">
      <w:pPr>
        <w:widowControl w:val="0"/>
        <w:spacing w:after="120"/>
      </w:pPr>
      <w:r w:rsidR="69794991">
        <w:rPr/>
        <w:t>3. Present position</w:t>
      </w:r>
    </w:p>
    <w:p w:rsidR="04BAFA52" w:rsidP="6673A824" w:rsidRDefault="04BAFA52" w14:paraId="4F888732" w14:textId="4ABD1BDA">
      <w:pPr>
        <w:pStyle w:val="Normal"/>
        <w:widowControl w:val="0"/>
        <w:spacing w:after="120"/>
      </w:pPr>
      <w:r w:rsidR="04BAFA52">
        <w:drawing>
          <wp:inline wp14:editId="10E0CB3D" wp14:anchorId="7B77215A">
            <wp:extent cx="5400675" cy="904875"/>
            <wp:effectExtent l="0" t="0" r="0" b="0"/>
            <wp:docPr id="946826127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d8df7e7bf9847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40BB5B5B">
      <w:pPr>
        <w:widowControl w:val="0"/>
        <w:spacing w:after="120"/>
      </w:pPr>
    </w:p>
    <w:p w:rsidR="69794991" w:rsidP="6673A824" w:rsidRDefault="69794991" w14:paraId="346CF7FD" w14:textId="2B952B7B">
      <w:pPr>
        <w:widowControl w:val="0"/>
        <w:spacing w:after="120"/>
      </w:pPr>
      <w:r w:rsidR="69794991">
        <w:rPr/>
        <w:t>4. University/Higher Education Institution and employing institution.  If on fixed-term contract, please indicate the end-date of contract.:</w:t>
      </w:r>
    </w:p>
    <w:p w:rsidR="0BB08D02" w:rsidP="6673A824" w:rsidRDefault="0BB08D02" w14:paraId="5EEB27D6" w14:textId="53A0021C">
      <w:pPr>
        <w:pStyle w:val="Normal"/>
        <w:widowControl w:val="0"/>
        <w:spacing w:after="120"/>
      </w:pPr>
      <w:r w:rsidR="0BB08D02">
        <w:drawing>
          <wp:inline wp14:editId="601EE26B" wp14:anchorId="416914EF">
            <wp:extent cx="5400675" cy="904875"/>
            <wp:effectExtent l="0" t="0" r="0" b="0"/>
            <wp:docPr id="1164603217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2d6671e615145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150AFC0C">
      <w:pPr>
        <w:spacing w:after="120" w:line="240" w:lineRule="auto"/>
        <w:rPr>
          <w:rFonts w:eastAsia="Times New Roman" w:cs="Segoe UI"/>
        </w:rPr>
      </w:pPr>
    </w:p>
    <w:p w:rsidR="69794991" w:rsidP="6673A824" w:rsidRDefault="69794991" w14:paraId="196247C3" w14:textId="0438F97C">
      <w:pPr>
        <w:spacing w:after="120" w:line="240" w:lineRule="auto"/>
        <w:rPr>
          <w:rFonts w:eastAsia="Times New Roman" w:cs="Segoe UI"/>
          <w:lang w:val="en-US"/>
        </w:rPr>
      </w:pPr>
      <w:r w:rsidRPr="6673A824" w:rsidR="69794991">
        <w:rPr>
          <w:rFonts w:eastAsia="Times New Roman" w:cs="Segoe UI"/>
        </w:rPr>
        <w:t>5. Address for correspondence: </w:t>
      </w:r>
      <w:r w:rsidRPr="6673A824" w:rsidR="69794991">
        <w:rPr>
          <w:rFonts w:eastAsia="Times New Roman" w:cs="Segoe UI"/>
          <w:lang w:val="en-US"/>
        </w:rPr>
        <w:t> </w:t>
      </w:r>
    </w:p>
    <w:tbl>
      <w:tblPr>
        <w:tblW w:w="0" w:type="auto"/>
        <w:tblBorders>
          <w:top w:val="outset" w:color="auto" w:sz="6"/>
          <w:left w:val="outset" w:color="auto" w:sz="6"/>
          <w:bottom w:val="outset" w:color="auto" w:sz="6"/>
          <w:right w:val="outset" w:color="auto" w:sz="6"/>
        </w:tblBorders>
        <w:tblLook w:val="04A0" w:firstRow="1" w:lastRow="0" w:firstColumn="1" w:lastColumn="0" w:noHBand="0" w:noVBand="1"/>
      </w:tblPr>
      <w:tblGrid>
        <w:gridCol w:w="8355"/>
      </w:tblGrid>
      <w:tr w:rsidR="6673A824" w:rsidTr="6673A824" w14:paraId="04692A95">
        <w:trPr>
          <w:trHeight w:val="330"/>
        </w:trPr>
        <w:tc>
          <w:tcPr>
            <w:tcW w:w="8355" w:type="dxa"/>
            <w:tcBorders>
              <w:top w:val="single" w:color="auto" w:sz="6"/>
              <w:left w:val="single" w:color="auto" w:sz="6"/>
              <w:bottom w:val="single" w:color="auto" w:sz="6"/>
              <w:right w:val="single" w:color="auto" w:sz="6"/>
            </w:tcBorders>
            <w:shd w:val="clear" w:color="auto" w:fill="auto"/>
            <w:tcMar/>
          </w:tcPr>
          <w:p w:rsidR="6673A824" w:rsidP="6673A824" w:rsidRDefault="6673A824" w14:paraId="3139A483">
            <w:pPr>
              <w:spacing w:after="12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6673A824" w:rsidR="6673A824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="6673A824" w:rsidTr="6673A824" w14:paraId="60A1DE82">
        <w:trPr>
          <w:trHeight w:val="330"/>
        </w:trPr>
        <w:tc>
          <w:tcPr>
            <w:tcW w:w="8355" w:type="dxa"/>
            <w:tcBorders>
              <w:top w:val="single" w:color="auto" w:sz="6"/>
              <w:left w:val="single" w:color="auto" w:sz="6"/>
              <w:bottom w:val="single" w:color="auto" w:sz="6"/>
              <w:right w:val="single" w:color="auto" w:sz="6"/>
            </w:tcBorders>
            <w:shd w:val="clear" w:color="auto" w:fill="auto"/>
            <w:tcMar/>
          </w:tcPr>
          <w:p w:rsidR="6673A824" w:rsidP="6673A824" w:rsidRDefault="6673A824" w14:paraId="66BF9409">
            <w:pPr>
              <w:spacing w:after="12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6673A824" w:rsidR="6673A824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="6673A824" w:rsidTr="6673A824" w14:paraId="105B79E1">
        <w:trPr>
          <w:trHeight w:val="330"/>
        </w:trPr>
        <w:tc>
          <w:tcPr>
            <w:tcW w:w="8355" w:type="dxa"/>
            <w:tcBorders>
              <w:top w:val="single" w:color="auto" w:sz="6"/>
              <w:left w:val="single" w:color="auto" w:sz="6"/>
              <w:bottom w:val="single" w:color="auto" w:sz="6"/>
              <w:right w:val="single" w:color="auto" w:sz="6"/>
            </w:tcBorders>
            <w:shd w:val="clear" w:color="auto" w:fill="auto"/>
            <w:tcMar/>
          </w:tcPr>
          <w:p w:rsidR="6673A824" w:rsidP="6673A824" w:rsidRDefault="6673A824" w14:paraId="62020F64">
            <w:pPr>
              <w:spacing w:after="12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6673A824" w:rsidR="6673A824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="6673A824" w:rsidTr="6673A824" w14:paraId="4FE30E5B">
        <w:trPr>
          <w:trHeight w:val="330"/>
        </w:trPr>
        <w:tc>
          <w:tcPr>
            <w:tcW w:w="8355" w:type="dxa"/>
            <w:tcBorders>
              <w:top w:val="single" w:color="auto" w:sz="6"/>
              <w:left w:val="single" w:color="auto" w:sz="6"/>
              <w:bottom w:val="single" w:color="auto" w:sz="6"/>
              <w:right w:val="single" w:color="auto" w:sz="6"/>
            </w:tcBorders>
            <w:shd w:val="clear" w:color="auto" w:fill="auto"/>
            <w:tcMar/>
          </w:tcPr>
          <w:p w:rsidR="6673A824" w:rsidP="6673A824" w:rsidRDefault="6673A824" w14:paraId="6597DE67">
            <w:pPr>
              <w:spacing w:after="12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6673A824" w:rsidR="6673A824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="181A3D92" w:rsidP="6673A824" w:rsidRDefault="181A3D92" w14:paraId="3CCD9CC4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181A3D92">
        <w:rPr>
          <w:rFonts w:eastAsia="Times New Roman" w:cs="Segoe UI"/>
          <w:lang w:val="en-US"/>
        </w:rPr>
        <w:t> </w:t>
      </w:r>
    </w:p>
    <w:p w:rsidR="181A3D92" w:rsidP="6673A824" w:rsidRDefault="181A3D92" w14:paraId="1F1A999F" w14:textId="428D860A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181A3D92">
        <w:rPr>
          <w:rFonts w:eastAsia="Times New Roman" w:cs="Segoe UI"/>
        </w:rPr>
        <w:t>6. Email address:</w:t>
      </w:r>
      <w:r w:rsidRPr="6673A824" w:rsidR="181A3D92">
        <w:rPr>
          <w:rFonts w:eastAsia="Times New Roman" w:cs="Segoe UI"/>
          <w:lang w:val="en-US"/>
        </w:rPr>
        <w:t> </w:t>
      </w:r>
    </w:p>
    <w:p w:rsidR="3E44A6DE" w:rsidP="6673A824" w:rsidRDefault="3E44A6DE" w14:paraId="1DE59CCA" w14:textId="1764C3E2">
      <w:pPr>
        <w:pStyle w:val="Normal"/>
        <w:widowControl w:val="0"/>
        <w:spacing w:after="120"/>
      </w:pPr>
      <w:r w:rsidR="3E44A6DE">
        <w:drawing>
          <wp:inline wp14:editId="1DC0BE94" wp14:anchorId="0882F29A">
            <wp:extent cx="5400675" cy="904875"/>
            <wp:effectExtent l="0" t="0" r="0" b="0"/>
            <wp:docPr id="525032537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782f481237a44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0DA5582E" w14:textId="51531501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</w:p>
    <w:p w:rsidR="181A3D92" w:rsidP="6673A824" w:rsidRDefault="181A3D92" w14:paraId="7EE947F2" w14:textId="490D2DD1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181A3D92">
        <w:rPr>
          <w:rFonts w:eastAsia="Times New Roman" w:cs="Segoe UI"/>
        </w:rPr>
        <w:t>7. Telephone number (include country code):</w:t>
      </w:r>
      <w:r w:rsidRPr="6673A824" w:rsidR="181A3D92">
        <w:rPr>
          <w:rFonts w:eastAsia="Times New Roman" w:cs="Segoe UI"/>
          <w:lang w:val="en-US"/>
        </w:rPr>
        <w:t> </w:t>
      </w:r>
    </w:p>
    <w:p w:rsidR="1037F307" w:rsidP="6673A824" w:rsidRDefault="1037F307" w14:paraId="099B7E54" w14:textId="3BB87943">
      <w:pPr>
        <w:pStyle w:val="Normal"/>
        <w:widowControl w:val="0"/>
        <w:spacing w:after="120"/>
      </w:pPr>
      <w:r w:rsidR="1037F307">
        <w:drawing>
          <wp:inline wp14:editId="41C8D96E" wp14:anchorId="53728778">
            <wp:extent cx="5400675" cy="904875"/>
            <wp:effectExtent l="0" t="0" r="0" b="0"/>
            <wp:docPr id="1959036190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2676a9d3254c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81A3D92" w:rsidP="6673A824" w:rsidRDefault="181A3D92" w14:paraId="2F960978" w14:textId="1C09A1DC">
      <w:pPr>
        <w:spacing w:after="120" w:line="240" w:lineRule="auto"/>
        <w:rPr>
          <w:rFonts w:ascii="Segoe UI" w:hAnsi="Segoe UI" w:eastAsia="Times New Roman" w:cs="Segoe UI"/>
          <w:sz w:val="18"/>
          <w:szCs w:val="18"/>
          <w:lang w:val="en-US"/>
        </w:rPr>
      </w:pPr>
      <w:r w:rsidRPr="6673A824" w:rsidR="181A3D92">
        <w:rPr>
          <w:rFonts w:eastAsia="Times New Roman" w:cs="Segoe UI"/>
          <w:lang w:val="en-US"/>
        </w:rPr>
        <w:t> </w:t>
      </w:r>
    </w:p>
    <w:p w:rsidR="181A3D92" w:rsidP="6673A824" w:rsidRDefault="181A3D92" w14:paraId="6BFBF232" w14:textId="5DFA92B0">
      <w:pPr>
        <w:spacing w:after="120" w:line="240" w:lineRule="auto"/>
        <w:rPr>
          <w:rFonts w:eastAsia="Times New Roman" w:cs="Segoe UI"/>
          <w:color w:val="000000" w:themeColor="text1" w:themeTint="FF" w:themeShade="FF"/>
          <w:lang w:val="en-US"/>
        </w:rPr>
      </w:pPr>
      <w:r w:rsidRPr="6673A824" w:rsidR="181A3D92">
        <w:rPr>
          <w:rFonts w:eastAsia="Times New Roman" w:cs="Segoe UI"/>
          <w:color w:val="000000" w:themeColor="text1" w:themeTint="FF" w:themeShade="FF"/>
        </w:rPr>
        <w:t>8. Country of residence:  </w:t>
      </w:r>
      <w:r w:rsidRPr="6673A824" w:rsidR="181A3D92">
        <w:rPr>
          <w:rFonts w:eastAsia="Times New Roman" w:cs="Segoe UI"/>
          <w:color w:val="000000" w:themeColor="text1" w:themeTint="FF" w:themeShade="FF"/>
          <w:lang w:val="en-US"/>
        </w:rPr>
        <w:t> </w:t>
      </w:r>
    </w:p>
    <w:p w:rsidR="49896F7C" w:rsidP="6673A824" w:rsidRDefault="49896F7C" w14:paraId="4D9BD547" w14:textId="40D8ED58">
      <w:pPr>
        <w:pStyle w:val="Normal"/>
        <w:widowControl w:val="0"/>
        <w:spacing w:after="120"/>
      </w:pPr>
      <w:r w:rsidR="49896F7C">
        <w:drawing>
          <wp:inline wp14:editId="268A7BAA" wp14:anchorId="44DD7D62">
            <wp:extent cx="5400675" cy="904875"/>
            <wp:effectExtent l="0" t="0" r="0" b="0"/>
            <wp:docPr id="2139784543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6824b2c512d426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68728AA5" w14:textId="784C16A8">
      <w:pPr>
        <w:spacing w:after="120" w:line="240" w:lineRule="auto"/>
      </w:pPr>
    </w:p>
    <w:p w:rsidR="181A3D92" w:rsidP="6673A824" w:rsidRDefault="181A3D92" w14:paraId="1BC545CB" w14:textId="7EBF708B">
      <w:pPr>
        <w:pStyle w:val="Normal"/>
        <w:spacing w:after="120" w:line="240" w:lineRule="auto"/>
      </w:pPr>
      <w:r w:rsidR="181A3D92">
        <w:rPr/>
        <w:t>9. Nationality / dual nationality</w:t>
      </w:r>
      <w:r w:rsidRPr="6673A824" w:rsidR="181A3D92">
        <w:rPr>
          <w:rFonts w:ascii="ABC Arizona Mix Light" w:hAnsi="ABC Arizona Mix Light" w:eastAsia="ABC Arizona Mix Light" w:cs="ABC Arizona Mix Light"/>
          <w:noProof w:val="0"/>
          <w:sz w:val="24"/>
          <w:szCs w:val="24"/>
          <w:lang w:val="en-GB"/>
        </w:rPr>
        <w:t xml:space="preserve"> </w:t>
      </w:r>
      <w:r w:rsidRPr="6673A824" w:rsidR="181A3D92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6673A824" w:rsidR="181A3D92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</w:p>
    <w:p w:rsidR="50196D42" w:rsidP="6673A824" w:rsidRDefault="50196D42" w14:paraId="76A3F131" w14:textId="0A2AA8D4">
      <w:pPr>
        <w:pStyle w:val="Normal"/>
        <w:widowControl w:val="0"/>
        <w:spacing w:after="120"/>
      </w:pPr>
      <w:r w:rsidR="50196D42">
        <w:drawing>
          <wp:inline wp14:editId="73B0EBCC" wp14:anchorId="20D07654">
            <wp:extent cx="5400675" cy="904875"/>
            <wp:effectExtent l="0" t="0" r="0" b="0"/>
            <wp:docPr id="1711007345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4c3320d1c84a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0196D42" w:rsidP="6673A824" w:rsidRDefault="50196D42" w14:paraId="50356A13" w14:textId="463760B9">
      <w:pPr>
        <w:pStyle w:val="Normal"/>
        <w:widowControl w:val="0"/>
        <w:spacing w:after="120"/>
      </w:pPr>
      <w:r w:rsidR="50196D42">
        <w:rPr/>
        <w:t xml:space="preserve">[ </w:t>
      </w:r>
      <w:r w:rsidR="50196D42">
        <w:rPr/>
        <w:t>☐ ]</w:t>
      </w:r>
      <w:r w:rsidR="50196D42">
        <w:rPr/>
        <w:t xml:space="preserve"> </w:t>
      </w:r>
      <w:r w:rsidRPr="6673A824" w:rsidR="50196D42">
        <w:rPr>
          <w:b w:val="1"/>
          <w:bCs w:val="1"/>
        </w:rPr>
        <w:t>Please confirm that you are ordinarily resident in the Levant</w:t>
      </w:r>
      <w:r w:rsidRPr="6673A824" w:rsidR="50196D42">
        <w:rPr>
          <w:b w:val="1"/>
          <w:bCs w:val="1"/>
        </w:rPr>
        <w:t xml:space="preserve">. </w:t>
      </w:r>
      <w:r w:rsidR="50196D42">
        <w:rPr/>
        <w:t xml:space="preserve"> </w:t>
      </w:r>
      <w:r w:rsidR="50196D42">
        <w:rPr/>
        <w:t xml:space="preserve">(Please tick)  </w:t>
      </w:r>
      <w:r>
        <w:tab/>
      </w:r>
    </w:p>
    <w:p w:rsidR="2F6BDFDB" w:rsidP="6673A824" w:rsidRDefault="2F6BDFDB" w14:paraId="25D5084C" w14:textId="145F2037">
      <w:pPr>
        <w:pStyle w:val="Normal"/>
        <w:widowControl w:val="0"/>
        <w:spacing w:after="120"/>
      </w:pPr>
      <w:r w:rsidR="2F6BDFDB">
        <w:rPr/>
        <w:t xml:space="preserve">[ </w:t>
      </w:r>
      <w:r w:rsidR="2F6BDFDB">
        <w:rPr/>
        <w:t>☐ ]</w:t>
      </w:r>
      <w:r w:rsidR="2F6BDFDB">
        <w:rPr/>
        <w:t xml:space="preserve"> </w:t>
      </w:r>
      <w:r w:rsidRPr="6673A824" w:rsidR="2F6BDFDB">
        <w:rPr>
          <w:b w:val="1"/>
          <w:bCs w:val="1"/>
        </w:rPr>
        <w:t>I confirm that I am not presently registered on a PhD programme, nor awaiting the outcome of my visa</w:t>
      </w:r>
      <w:r w:rsidRPr="6673A824" w:rsidR="2F6BDFDB">
        <w:rPr>
          <w:b w:val="1"/>
          <w:bCs w:val="1"/>
        </w:rPr>
        <w:t xml:space="preserve">. </w:t>
      </w:r>
      <w:r w:rsidR="2F6BDFDB">
        <w:rPr/>
        <w:t xml:space="preserve"> </w:t>
      </w:r>
      <w:r w:rsidR="2F6BDFDB">
        <w:rPr/>
        <w:t>(Please tick)</w:t>
      </w:r>
      <w:r>
        <w:tab/>
      </w:r>
    </w:p>
    <w:p w:rsidR="6673A824" w:rsidP="6673A824" w:rsidRDefault="6673A824" w14:paraId="341C1FBF" w14:textId="3DA6B4A3">
      <w:pPr>
        <w:pStyle w:val="Normal"/>
        <w:widowControl w:val="0"/>
        <w:spacing w:after="120"/>
      </w:pPr>
    </w:p>
    <w:p w:rsidR="34499901" w:rsidP="6673A824" w:rsidRDefault="34499901" w14:paraId="62F9B6B7" w14:textId="0158DBA1">
      <w:pPr>
        <w:pStyle w:val="Normal"/>
        <w:widowControl w:val="0"/>
        <w:spacing w:after="120"/>
      </w:pPr>
      <w:r w:rsidR="34499901">
        <w:rPr/>
        <w:t xml:space="preserve">11. </w:t>
      </w:r>
      <w:r w:rsidR="2F6BDFDB">
        <w:rPr/>
        <w:t>Other persons involved in the direction of the proposed activities:</w:t>
      </w:r>
    </w:p>
    <w:p w:rsidR="2F6BDFDB" w:rsidP="6673A824" w:rsidRDefault="2F6BDFDB" w14:paraId="4299704A" w14:textId="3345A146">
      <w:pPr>
        <w:pStyle w:val="Normal"/>
        <w:widowControl w:val="0"/>
        <w:spacing w:after="120"/>
      </w:pPr>
      <w:r w:rsidR="2F6BDFDB">
        <w:drawing>
          <wp:inline wp14:editId="2EC79251" wp14:anchorId="2D9B9FDC">
            <wp:extent cx="5400675" cy="904875"/>
            <wp:effectExtent l="0" t="0" r="0" b="0"/>
            <wp:docPr id="2107440270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73990376aca4da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091A1FE1">
      <w:pPr>
        <w:widowControl w:val="0"/>
        <w:spacing w:after="120"/>
        <w:rPr>
          <w:b w:val="1"/>
          <w:bCs w:val="1"/>
        </w:rPr>
      </w:pPr>
      <w:r w:rsidR="1D7F21D7">
        <w:rPr/>
        <w:t>1</w:t>
      </w:r>
      <w:r w:rsidR="6CA6FF40">
        <w:rPr/>
        <w:t>2</w:t>
      </w:r>
      <w:r w:rsidR="7FFFC036">
        <w:rPr/>
        <w:t>.</w:t>
      </w:r>
      <w:r w:rsidR="6012C8AF">
        <w:rPr/>
        <w:t xml:space="preserve"> Title of networking partnership proposal (in bold) and summary (in not more than 50 words)</w:t>
      </w:r>
      <w:r w:rsidR="6012C8AF">
        <w:rPr/>
        <w:t xml:space="preserve">.  </w:t>
      </w:r>
      <w:r w:rsidR="6012C8AF">
        <w:rPr/>
        <w:t xml:space="preserve"> </w:t>
      </w:r>
    </w:p>
    <w:p w:rsidR="00961898" w:rsidP="00227458" w:rsidRDefault="00AC490B" w14:paraId="70A51477" w14:textId="639AA24B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="00961898" w:rsidP="00227458" w:rsidRDefault="00961898" w14:paraId="6C9537CB" w14:textId="77777777">
      <w:pPr>
        <w:widowControl w:val="0"/>
        <w:spacing w:after="120"/>
      </w:pPr>
    </w:p>
    <w:p w:rsidRPr="00BE4DF4" w:rsidR="00961898" w:rsidP="00227458" w:rsidRDefault="00870E36" w14:paraId="446C9ECC" w14:textId="20278E69">
      <w:pPr>
        <w:widowControl w:val="0"/>
        <w:spacing w:after="120"/>
      </w:pPr>
      <w:r w:rsidR="1D7F21D7">
        <w:rPr/>
        <w:t>1</w:t>
      </w:r>
      <w:r w:rsidR="11CF0457">
        <w:rPr/>
        <w:t>3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042E89DD">
        <w:rPr/>
        <w:t>What is the starting date and proposed duration of the proposal</w:t>
      </w:r>
      <w:r w:rsidR="042E89DD">
        <w:rPr/>
        <w:t xml:space="preserve">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00227458" w:rsidRDefault="003912D4" w14:paraId="6769DD0A" w14:textId="599E4A64">
      <w:pPr>
        <w:widowControl w:val="0"/>
        <w:spacing w:after="120"/>
      </w:pPr>
      <w:r w:rsidR="2EB9B15B">
        <w:rPr/>
        <w:t>1</w:t>
      </w:r>
      <w:r w:rsidR="7FB83181">
        <w:rPr/>
        <w:t>4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7D85EE57">
        <w:rPr/>
        <w:t>What is the estimated date of completion</w:t>
      </w:r>
      <w:r w:rsidR="7D85EE57">
        <w:rPr/>
        <w:t xml:space="preserve">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227458" w:rsidRDefault="00961898" w14:paraId="53AF4A1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5D0A79CE" w14:textId="77777777">
      <w:pPr>
        <w:widowControl w:val="0"/>
        <w:spacing w:after="120"/>
      </w:pPr>
    </w:p>
    <w:p w:rsidRPr="00BE4DF4" w:rsidR="00961898" w:rsidP="00227458" w:rsidRDefault="003912D4" w14:paraId="75EFC919" w14:textId="620A3CCD">
      <w:pPr>
        <w:widowControl w:val="0"/>
        <w:spacing w:after="120"/>
      </w:pPr>
      <w:r w:rsidR="2EB9B15B">
        <w:rPr/>
        <w:t>1</w:t>
      </w:r>
      <w:r w:rsidR="25D0C8CE">
        <w:rPr/>
        <w:t>5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75E031FF">
        <w:rPr/>
        <w:t xml:space="preserve">Total estimated cost (if greater and funds being brought from elsewhere)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2AED6722">
      <w:pPr>
        <w:widowControl w:val="0"/>
        <w:spacing w:after="120"/>
      </w:pPr>
      <w:r w:rsidR="7FFFC036">
        <w:rPr/>
        <w:t>1</w:t>
      </w:r>
      <w:r w:rsidR="0ABC5565">
        <w:rPr/>
        <w:t>6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Sum requested from CBRL</w:t>
      </w:r>
      <w:r w:rsidR="1678D0A8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Pr="00BE4DF4" w:rsidR="00961898" w:rsidP="6673A824" w:rsidRDefault="00961898" w14:paraId="0A76561C" w14:textId="262A3447">
      <w:pPr>
        <w:pStyle w:val="Normal"/>
        <w:widowControl w:val="0"/>
        <w:spacing w:after="120"/>
      </w:pPr>
    </w:p>
    <w:p w:rsidR="62E77B5F" w:rsidP="6673A824" w:rsidRDefault="62E77B5F" w14:paraId="1CB812FF" w14:textId="78405DF7">
      <w:pPr>
        <w:pStyle w:val="Normal"/>
        <w:widowControl w:val="0"/>
        <w:spacing w:after="120"/>
      </w:pPr>
      <w:r w:rsidR="62E77B5F">
        <w:rPr/>
        <w:t xml:space="preserve">Other sources to which application is being made, (specifying amounts), and the result where known:  </w:t>
      </w:r>
    </w:p>
    <w:p w:rsidR="62E77B5F" w:rsidP="6673A824" w:rsidRDefault="62E77B5F" w14:paraId="22747F06" w14:textId="7ED792C4">
      <w:pPr>
        <w:pStyle w:val="Normal"/>
        <w:widowControl w:val="0"/>
        <w:spacing w:after="120"/>
      </w:pPr>
      <w:r w:rsidR="62E77B5F">
        <w:drawing>
          <wp:inline wp14:editId="5256555A" wp14:anchorId="0405E35C">
            <wp:extent cx="5400675" cy="904875"/>
            <wp:effectExtent l="0" t="0" r="0" b="0"/>
            <wp:docPr id="1848902782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a87fb08ef8422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4DF4" w:rsidR="00961898" w:rsidP="00227458" w:rsidRDefault="00C963CE" w14:paraId="78D21D0D" w14:textId="50DB4E1A">
      <w:pPr>
        <w:widowControl w:val="0"/>
        <w:spacing w:after="120"/>
      </w:pPr>
      <w:r w:rsidR="2E176DB4">
        <w:rPr/>
        <w:t>1</w:t>
      </w:r>
      <w:r w:rsidR="0BFA366F">
        <w:rPr/>
        <w:t>7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75B0DF8E">
        <w:rPr/>
        <w:t>If relevant, h</w:t>
      </w:r>
      <w:r w:rsidR="7FFFC036">
        <w:rPr/>
        <w:t>ave the necessary permits and permissions been obtained</w:t>
      </w:r>
      <w:r w:rsidR="7FFFC036">
        <w:rPr/>
        <w:t>?</w:t>
      </w:r>
      <w:r w:rsidR="2EB9B15B">
        <w:rPr/>
        <w:t xml:space="preserve"> </w:t>
      </w:r>
      <w:r w:rsidR="7FFFC036">
        <w:rPr/>
        <w:t xml:space="preserve"> </w:t>
      </w:r>
      <w:r w:rsidR="7FFFC036">
        <w:rPr/>
        <w:t>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0031B76E">
      <w:pPr>
        <w:widowControl w:val="0"/>
        <w:spacing w:after="120"/>
      </w:pPr>
      <w:r w:rsidR="2D3FF2C3">
        <w:rPr/>
        <w:t>18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Financial breakdown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7FFFC036">
        <w:rPr/>
        <w:t xml:space="preserve">Give total budget and show in </w:t>
      </w:r>
      <w:r w:rsidRPr="6673A824" w:rsidR="7FFFC036">
        <w:rPr>
          <w:b w:val="1"/>
          <w:bCs w:val="1"/>
        </w:rPr>
        <w:t xml:space="preserve">bold </w:t>
      </w:r>
      <w:r w:rsidR="7FFFC036">
        <w:rPr/>
        <w:t>those items for which CBRL funding is requested</w:t>
      </w:r>
      <w:r w:rsidR="0FED091F">
        <w:rPr/>
        <w:t xml:space="preserve"> for </w:t>
      </w:r>
      <w:r w:rsidR="68448E80">
        <w:rPr/>
        <w:t>where funding for the project is from more than one source</w:t>
      </w:r>
      <w:r w:rsidR="7FFFC036">
        <w:rPr/>
        <w:t>.</w:t>
      </w:r>
    </w:p>
    <w:p w:rsidR="00961898" w:rsidP="00227458" w:rsidRDefault="00961898" w14:paraId="4896689A" w14:textId="05C69561">
      <w:pPr>
        <w:widowControl w:val="0"/>
        <w:spacing w:after="120"/>
        <w:rPr>
          <w:i/>
        </w:rPr>
      </w:pPr>
      <w:r w:rsidRPr="00BE4DF4">
        <w:rPr>
          <w:i/>
        </w:rPr>
        <w:t>(</w:t>
      </w:r>
      <w:r w:rsidR="00511672">
        <w:rPr>
          <w:i/>
        </w:rPr>
        <w:t>Examples of categories of expenditure: International Travel, Local Travel, Accommodation, Sub</w:t>
      </w:r>
      <w:r w:rsidR="003F385D">
        <w:rPr>
          <w:i/>
        </w:rPr>
        <w:t>sistence, Consumables</w:t>
      </w:r>
      <w:r w:rsidR="001B09BD">
        <w:rPr>
          <w:i/>
        </w:rPr>
        <w:t>, Research Assistan</w:t>
      </w:r>
      <w:r w:rsidR="00056472">
        <w:rPr>
          <w:i/>
        </w:rPr>
        <w:t>ts</w:t>
      </w:r>
      <w:r w:rsidR="003F385D">
        <w:rPr>
          <w:i/>
        </w:rPr>
        <w:t xml:space="preserve">. </w:t>
      </w:r>
      <w:r w:rsidRPr="00BE4DF4">
        <w:rPr>
          <w:i/>
        </w:rPr>
        <w:t>Include a unit cost and a multiplier for each item of expenditure, with justification for these amounts</w:t>
      </w:r>
      <w:r w:rsidR="003F385D">
        <w:rPr>
          <w:i/>
        </w:rPr>
        <w:t>, as relevant</w:t>
      </w:r>
      <w:r w:rsidRPr="00BE4DF4">
        <w:rPr>
          <w:i/>
        </w:rPr>
        <w:t>).</w:t>
      </w:r>
    </w:p>
    <w:p w:rsidRPr="00BE4DF4" w:rsidR="00923E66" w:rsidP="7DCF1DB6" w:rsidRDefault="00923E66" w14:paraId="58D505CC" w14:textId="74AC1DE3">
      <w:pPr>
        <w:widowControl w:val="0"/>
        <w:spacing w:after="120"/>
        <w:rPr>
          <w:i w:val="1"/>
          <w:iCs w:val="1"/>
        </w:rPr>
      </w:pPr>
      <w:r w:rsidRPr="7DCF1DB6" w:rsidR="2CCBEB22">
        <w:rPr>
          <w:i w:val="1"/>
          <w:iCs w:val="1"/>
        </w:rPr>
        <w:t xml:space="preserve">Copies of receipts for all expenditure must be </w:t>
      </w:r>
      <w:r w:rsidRPr="7DCF1DB6" w:rsidR="2CCBEB22">
        <w:rPr>
          <w:i w:val="1"/>
          <w:iCs w:val="1"/>
        </w:rPr>
        <w:t>submitted</w:t>
      </w:r>
      <w:r w:rsidRPr="7DCF1DB6" w:rsidR="2CCBEB22">
        <w:rPr>
          <w:i w:val="1"/>
          <w:iCs w:val="1"/>
        </w:rPr>
        <w:t xml:space="preserve"> to CBRL.</w:t>
      </w:r>
    </w:p>
    <w:p w:rsidR="7DCF1DB6" w:rsidP="7DCF1DB6" w:rsidRDefault="7DCF1DB6" w14:paraId="40C2C3F7" w14:textId="4F7A773B">
      <w:pPr>
        <w:pStyle w:val="Normal"/>
        <w:widowControl w:val="0"/>
        <w:spacing w:after="120"/>
        <w:rPr>
          <w:i w:val="1"/>
          <w:iCs w:val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16A9B2B4">
      <w:pPr>
        <w:widowControl w:val="0"/>
        <w:spacing w:after="120"/>
      </w:pPr>
      <w:r w:rsidR="69697ABE">
        <w:rPr/>
        <w:t>19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30660B05">
        <w:rPr/>
        <w:t xml:space="preserve">Please describe in the space provided below, your academic proposal for the project for which you are seeking an award </w:t>
      </w:r>
      <w:r w:rsidR="30660B05">
        <w:rPr/>
        <w:t>indicating</w:t>
      </w:r>
      <w:r w:rsidR="30660B05">
        <w:rPr/>
        <w:t xml:space="preserve"> how it may develop in the future</w:t>
      </w:r>
      <w:r w:rsidR="30660B05">
        <w:rPr/>
        <w:t xml:space="preserve">.  </w:t>
      </w:r>
      <w:r w:rsidR="30660B05">
        <w:rPr/>
        <w:t xml:space="preserve">  </w:t>
      </w:r>
    </w:p>
    <w:p w:rsidR="00961898" w:rsidP="00227458" w:rsidRDefault="00AC490B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6673A824" w:rsidP="6673A824" w:rsidRDefault="6673A824" w14:paraId="26593547" w14:textId="305A9BDA">
      <w:pPr>
        <w:pStyle w:val="Normal"/>
        <w:spacing w:after="120"/>
        <w:ind w:left="0"/>
        <w:rPr>
          <w:b w:val="0"/>
          <w:bCs w:val="0"/>
        </w:rPr>
      </w:pPr>
    </w:p>
    <w:p w:rsidR="6673A824" w:rsidP="6673A824" w:rsidRDefault="6673A824" w14:paraId="149E7852" w14:textId="15A025D9">
      <w:pPr>
        <w:pStyle w:val="Normal"/>
        <w:spacing w:after="120"/>
        <w:ind w:left="0"/>
        <w:rPr>
          <w:b w:val="0"/>
          <w:bCs w:val="0"/>
        </w:rPr>
      </w:pPr>
    </w:p>
    <w:p w:rsidR="6673A824" w:rsidP="6673A824" w:rsidRDefault="6673A824" w14:paraId="64E44278" w14:textId="173E06C9">
      <w:pPr>
        <w:pStyle w:val="Normal"/>
        <w:spacing w:after="120"/>
        <w:ind w:left="0"/>
        <w:rPr>
          <w:b w:val="0"/>
          <w:bCs w:val="0"/>
        </w:rPr>
      </w:pPr>
    </w:p>
    <w:p w:rsidR="6673A824" w:rsidP="6673A824" w:rsidRDefault="6673A824" w14:paraId="69812387" w14:textId="233D35E0">
      <w:pPr>
        <w:pStyle w:val="Normal"/>
        <w:spacing w:after="120"/>
        <w:ind w:left="0"/>
        <w:rPr>
          <w:b w:val="0"/>
          <w:bCs w:val="0"/>
        </w:rPr>
      </w:pPr>
    </w:p>
    <w:p w:rsidR="6673A824" w:rsidP="6673A824" w:rsidRDefault="6673A824" w14:paraId="67E97A15" w14:textId="07BF8127">
      <w:pPr>
        <w:pStyle w:val="Normal"/>
        <w:spacing w:after="120"/>
        <w:ind w:left="0"/>
        <w:rPr>
          <w:b w:val="0"/>
          <w:bCs w:val="0"/>
        </w:rPr>
      </w:pPr>
    </w:p>
    <w:p w:rsidR="00961898" w:rsidP="7DCF1DB6" w:rsidRDefault="00961898" w14:paraId="2DB51A4B" w14:textId="6E040871">
      <w:pPr>
        <w:pStyle w:val="Normal"/>
        <w:spacing w:after="120"/>
        <w:ind w:left="0"/>
        <w:rPr>
          <w:b w:val="1"/>
          <w:bCs w:val="1"/>
        </w:rPr>
      </w:pPr>
      <w:r w:rsidR="124894B5">
        <w:rPr>
          <w:b w:val="0"/>
          <w:bCs w:val="0"/>
        </w:rPr>
        <w:t xml:space="preserve">20. </w:t>
      </w:r>
      <w:r w:rsidR="25B27E7A">
        <w:rPr>
          <w:b w:val="0"/>
          <w:bCs w:val="0"/>
        </w:rPr>
        <w:t xml:space="preserve">Please describe in the space </w:t>
      </w:r>
      <w:r w:rsidR="25B27E7A">
        <w:rPr>
          <w:b w:val="0"/>
          <w:bCs w:val="0"/>
        </w:rPr>
        <w:t>provided</w:t>
      </w:r>
      <w:r w:rsidR="25B27E7A">
        <w:rPr>
          <w:b w:val="0"/>
          <w:bCs w:val="0"/>
        </w:rPr>
        <w:t xml:space="preserve"> below, the </w:t>
      </w:r>
      <w:r w:rsidR="25B27E7A">
        <w:rPr>
          <w:b w:val="0"/>
          <w:bCs w:val="0"/>
        </w:rPr>
        <w:t>logistics</w:t>
      </w:r>
      <w:r w:rsidR="25B27E7A">
        <w:rPr>
          <w:b w:val="0"/>
          <w:bCs w:val="0"/>
        </w:rPr>
        <w:t xml:space="preserve"> for the project, including a timetable for the proposed work</w:t>
      </w:r>
      <w:r w:rsidR="25B27E7A">
        <w:rPr>
          <w:b w:val="0"/>
          <w:bCs w:val="0"/>
        </w:rPr>
        <w:t xml:space="preserve">. </w:t>
      </w:r>
      <w:r w:rsidRPr="6673A824" w:rsidR="25B27E7A">
        <w:rPr>
          <w:b w:val="1"/>
          <w:bCs w:val="1"/>
        </w:rPr>
        <w:t xml:space="preserve"> </w:t>
      </w:r>
    </w:p>
    <w:p w:rsidR="25B27E7A" w:rsidP="6673A824" w:rsidRDefault="25B27E7A" w14:paraId="7F8BDAF8" w14:textId="4C708A78">
      <w:pPr>
        <w:pStyle w:val="Normal"/>
        <w:spacing w:after="120"/>
        <w:ind w:left="0"/>
      </w:pPr>
      <w:r w:rsidR="25B27E7A">
        <w:drawing>
          <wp:inline wp14:editId="4174F6FF" wp14:anchorId="551B08E2">
            <wp:extent cx="5400675" cy="7391402"/>
            <wp:effectExtent l="0" t="0" r="0" b="0"/>
            <wp:docPr id="737048115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ffc635a7f047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7391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673A824" w:rsidP="6673A824" w:rsidRDefault="6673A824" w14:paraId="3C2402F2" w14:textId="36A5158B">
      <w:pPr>
        <w:pStyle w:val="Normal"/>
        <w:spacing w:after="120"/>
        <w:ind w:left="0"/>
        <w:rPr>
          <w:b w:val="1"/>
          <w:bCs w:val="1"/>
        </w:rPr>
      </w:pPr>
    </w:p>
    <w:p w:rsidR="6673A824" w:rsidP="6673A824" w:rsidRDefault="6673A824" w14:paraId="713FE842" w14:textId="60B31862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6673A824" w:rsidP="6673A824" w:rsidRDefault="6673A824" w14:paraId="2806F012" w14:textId="4A7C1DD9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6673A824" w:rsidP="6673A824" w:rsidRDefault="6673A824" w14:paraId="41B60ABD" w14:textId="541761A7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6673A824" w:rsidP="6673A824" w:rsidRDefault="6673A824" w14:paraId="335397FD" w14:textId="16388F99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6673A824" w:rsidP="6673A824" w:rsidRDefault="6673A824" w14:paraId="3AC04B15" w14:textId="281476C8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1C467BEA" w:rsidP="6673A824" w:rsidRDefault="1C467BEA" w14:paraId="32AB2AA3" w14:textId="2F71309D">
      <w:pPr>
        <w:pStyle w:val="Header"/>
        <w:tabs>
          <w:tab w:val="clear" w:leader="none" w:pos="4320"/>
          <w:tab w:val="clear" w:leader="none" w:pos="8640"/>
        </w:tabs>
        <w:jc w:val="both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6673A824" w:rsidR="1C467BEA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21. </w:t>
      </w:r>
      <w:r w:rsidRPr="6673A824" w:rsidR="25B27E7A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Describe briefly</w:t>
      </w:r>
      <w:r w:rsidRPr="6673A824" w:rsidR="25B27E7A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the intended outcome of your proposed programme e.g. publication or grant proposal.</w:t>
      </w:r>
    </w:p>
    <w:p w:rsidR="6673A824" w:rsidP="6673A824" w:rsidRDefault="6673A824" w14:paraId="39DC1DF6" w14:textId="2B2881E9">
      <w:pPr>
        <w:pStyle w:val="Normal"/>
        <w:spacing w:after="120"/>
        <w:ind w:left="0"/>
        <w:rPr>
          <w:b w:val="1"/>
          <w:bCs w:val="1"/>
        </w:rPr>
      </w:pPr>
    </w:p>
    <w:p w:rsidR="25B27E7A" w:rsidP="6673A824" w:rsidRDefault="25B27E7A" w14:paraId="72233353" w14:textId="7F6A80FB">
      <w:pPr>
        <w:pStyle w:val="Normal"/>
        <w:spacing w:after="120"/>
        <w:ind w:left="0"/>
      </w:pPr>
      <w:r w:rsidR="25B27E7A">
        <w:drawing>
          <wp:inline wp14:editId="7CD47157" wp14:anchorId="0931270C">
            <wp:extent cx="5400675" cy="904875"/>
            <wp:effectExtent l="0" t="0" r="0" b="0"/>
            <wp:docPr id="228853891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a5a11079ebf46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1AF98F7" w:rsidP="6673A824" w:rsidRDefault="71AF98F7" w14:paraId="5E1CCE8A" w14:textId="147E2676">
      <w:pPr>
        <w:pStyle w:val="Normal"/>
        <w:spacing w:after="120"/>
        <w:ind w:left="0"/>
      </w:pPr>
      <w:r w:rsidR="71AF98F7">
        <w:rPr/>
        <w:t xml:space="preserve">22. </w:t>
      </w:r>
      <w:r w:rsidR="4AD9B835">
        <w:rPr/>
        <w:t>Please provide details of your principal relevant publications (maximum of six per applicant) as well as any extant unpublished projects and their publication states</w:t>
      </w:r>
      <w:r w:rsidR="4AD9B835">
        <w:rPr/>
        <w:t xml:space="preserve">.  </w:t>
      </w:r>
    </w:p>
    <w:p w:rsidR="4AD9B835" w:rsidP="6673A824" w:rsidRDefault="4AD9B835" w14:paraId="271D2969" w14:textId="4817BD9C">
      <w:pPr>
        <w:pStyle w:val="Normal"/>
        <w:spacing w:after="120"/>
        <w:ind w:left="0"/>
      </w:pPr>
      <w:r w:rsidR="4AD9B835">
        <w:drawing>
          <wp:inline wp14:editId="341FE968" wp14:anchorId="2541C79D">
            <wp:extent cx="5400675" cy="904875"/>
            <wp:effectExtent l="0" t="0" r="0" b="0"/>
            <wp:docPr id="1243653561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76cad265f449d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898" w:rsidP="7DCF1DB6" w:rsidRDefault="00961898" w14:paraId="3F66CEC4" w14:textId="5311F0DA">
      <w:pPr>
        <w:pStyle w:val="Normal"/>
        <w:spacing w:after="120"/>
        <w:ind w:left="0"/>
        <w:rPr>
          <w:b w:val="1"/>
          <w:bCs w:val="1"/>
        </w:rPr>
      </w:pPr>
      <w:r w:rsidRPr="7DCF1DB6" w:rsidR="6B7E1ACF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7DCF1DB6" w:rsidR="6B7E1ACF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7DCF1DB6" w:rsidR="185B414E">
        <w:rPr>
          <w:b w:val="1"/>
          <w:bCs w:val="1"/>
        </w:rPr>
        <w:t xml:space="preserve">I understand ethics clearance for this project needs to be completed before </w:t>
      </w:r>
      <w:r w:rsidRPr="7DCF1DB6" w:rsidR="185B414E">
        <w:rPr>
          <w:b w:val="1"/>
          <w:bCs w:val="1"/>
        </w:rPr>
        <w:t>recei</w:t>
      </w:r>
      <w:r w:rsidRPr="7DCF1DB6" w:rsidR="185B414E">
        <w:rPr>
          <w:b w:val="1"/>
          <w:bCs w:val="1"/>
        </w:rPr>
        <w:t>pt of the award.</w:t>
      </w:r>
    </w:p>
    <w:p w:rsidR="61516646" w:rsidP="7DCF1DB6" w:rsidRDefault="61516646" w14:paraId="0F4D562D" w14:textId="40AFAC0A">
      <w:pPr>
        <w:pStyle w:val="Normal"/>
        <w:spacing w:after="120"/>
        <w:ind w:left="0"/>
        <w:rPr>
          <w:b w:val="1"/>
          <w:bCs w:val="1"/>
        </w:rPr>
      </w:pPr>
      <w:r w:rsidRPr="7DCF1DB6" w:rsidR="61516646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7DCF1DB6" w:rsidR="61516646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7DCF1DB6" w:rsidR="7E144A4A">
        <w:rPr>
          <w:b w:val="1"/>
          <w:bCs w:val="1"/>
        </w:rPr>
        <w:t>I understand that CBRL needs a copy of my risk assessment before any travel is undertaken.</w:t>
      </w:r>
    </w:p>
    <w:p w:rsidR="7DCF1DB6" w:rsidP="7DCF1DB6" w:rsidRDefault="7DCF1DB6" w14:paraId="7701C135" w14:textId="57BD1574">
      <w:pPr>
        <w:pStyle w:val="Normal"/>
        <w:spacing w:after="120"/>
        <w:rPr>
          <w:b w:val="1"/>
          <w:bCs w:val="1"/>
        </w:rPr>
      </w:pPr>
    </w:p>
    <w:p w:rsidR="7DCF1DB6" w:rsidP="7DCF1DB6" w:rsidRDefault="7DCF1DB6" w14:paraId="4FC76679" w14:textId="6A82D20B">
      <w:pPr>
        <w:pStyle w:val="Normal"/>
        <w:spacing w:after="120"/>
        <w:rPr>
          <w:b w:val="1"/>
          <w:bCs w:val="1"/>
        </w:rPr>
      </w:pPr>
    </w:p>
    <w:p w:rsidR="00227458" w:rsidP="00295ACA" w:rsidRDefault="00961898" w14:paraId="337050A6" w14:textId="236B043D">
      <w:pPr>
        <w:widowControl w:val="0"/>
        <w:spacing w:after="120"/>
        <w:rPr>
          <w:b w:val="1"/>
          <w:bCs w:val="1"/>
        </w:rPr>
      </w:pPr>
      <w:r w:rsidR="7FFFC036">
        <w:rPr/>
        <w:t>2</w:t>
      </w:r>
      <w:r w:rsidR="52D8668F">
        <w:rPr/>
        <w:t>3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</w:t>
      </w:r>
      <w:r w:rsidR="7FFFC036">
        <w:rPr/>
        <w:t>Name and address of referee</w:t>
      </w:r>
      <w:r w:rsidR="7FFFC036">
        <w:rPr/>
        <w:t>.</w:t>
      </w:r>
      <w:r w:rsidRPr="6673A824" w:rsidR="2EB9B15B">
        <w:rPr>
          <w:b w:val="1"/>
          <w:bCs w:val="1"/>
        </w:rPr>
        <w:t xml:space="preserve"> </w:t>
      </w:r>
      <w:r w:rsidRPr="6673A824" w:rsidR="7FFFC036">
        <w:rPr>
          <w:b w:val="1"/>
          <w:bCs w:val="1"/>
        </w:rPr>
        <w:t xml:space="preserve"> </w:t>
      </w:r>
    </w:p>
    <w:p w:rsidRPr="00295ACA" w:rsidR="00696842" w:rsidP="00295ACA" w:rsidRDefault="00DF005F" w14:paraId="20D35764" w14:textId="2C9D3207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227458">
        <w:rPr>
          <w:rFonts w:cs="Times New Roman"/>
        </w:rPr>
        <w:t>.</w:t>
      </w:r>
    </w:p>
    <w:p w:rsidR="00961898" w:rsidP="00227458" w:rsidRDefault="00961898" w14:paraId="7737220E" w14:textId="0586C09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</w:t>
      </w:r>
      <w:r w:rsidRPr="00BE4DF4" w:rsidR="00304558">
        <w:rPr>
          <w:rFonts w:cs="Times New Roman"/>
        </w:rPr>
        <w:t>institution.</w:t>
      </w:r>
    </w:p>
    <w:p w:rsidR="00DD673E" w:rsidP="00227458" w:rsidRDefault="00DD673E" w14:paraId="3CF34E61" w14:textId="4FB732B9">
      <w:pPr>
        <w:widowControl w:val="0"/>
        <w:spacing w:after="120"/>
        <w:rPr>
          <w:rFonts w:cs="Times New Roman"/>
        </w:rPr>
      </w:pPr>
      <w:r w:rsidRPr="7DCF1DB6" w:rsidR="00DD673E">
        <w:rPr>
          <w:rFonts w:cs="Times New Roman"/>
        </w:rPr>
        <w:t xml:space="preserve">Please send the reference form to the referee to </w:t>
      </w:r>
      <w:r w:rsidRPr="7DCF1DB6" w:rsidR="00387B21">
        <w:rPr>
          <w:rFonts w:cs="Times New Roman"/>
        </w:rPr>
        <w:t xml:space="preserve">complete and </w:t>
      </w:r>
      <w:r w:rsidRPr="7DCF1DB6" w:rsidR="00387B21">
        <w:rPr>
          <w:rFonts w:cs="Times New Roman"/>
        </w:rPr>
        <w:t>submit</w:t>
      </w:r>
      <w:r w:rsidRPr="7DCF1DB6" w:rsidR="00387B21">
        <w:rPr>
          <w:rFonts w:cs="Times New Roman"/>
        </w:rPr>
        <w:t xml:space="preserve"> to the CBRL Executive Officer by the deadline</w:t>
      </w:r>
      <w:r w:rsidRPr="7DCF1DB6" w:rsidR="2FB0566D">
        <w:rPr>
          <w:rFonts w:cs="Times New Roman"/>
        </w:rPr>
        <w:t xml:space="preserve"> of </w:t>
      </w:r>
      <w:r w:rsidRPr="7DCF1DB6" w:rsidR="6A4FE178">
        <w:rPr>
          <w:rFonts w:cs="Times New Roman"/>
          <w:b w:val="1"/>
          <w:bCs w:val="1"/>
        </w:rPr>
        <w:t>Sunday 24</w:t>
      </w:r>
      <w:r w:rsidRPr="7DCF1DB6" w:rsidR="2FB0566D">
        <w:rPr>
          <w:rFonts w:cs="Times New Roman"/>
          <w:b w:val="1"/>
          <w:bCs w:val="1"/>
        </w:rPr>
        <w:t xml:space="preserve"> March 2024</w:t>
      </w:r>
      <w:r w:rsidRPr="7DCF1DB6" w:rsidR="00387B21">
        <w:rPr>
          <w:rFonts w:cs="Times New Roman"/>
          <w:b w:val="1"/>
          <w:bCs w:val="1"/>
        </w:rPr>
        <w:t>.</w:t>
      </w:r>
    </w:p>
    <w:p w:rsidRPr="00BE4DF4" w:rsidR="004A2B18" w:rsidP="00227458" w:rsidRDefault="004A2B18" w14:paraId="4DCE0FAF" w14:textId="77777777">
      <w:pPr>
        <w:widowControl w:val="0"/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38237C4B">
      <w:pPr>
        <w:widowControl w:val="0"/>
        <w:spacing w:after="120"/>
      </w:pPr>
      <w:r w:rsidR="7FFFC036">
        <w:rPr/>
        <w:t>2</w:t>
      </w:r>
      <w:r w:rsidR="23F479D2">
        <w:rPr/>
        <w:t>4</w:t>
      </w:r>
      <w:r w:rsidR="7FFFC036">
        <w:rPr/>
        <w:t>. Signature and date</w:t>
      </w:r>
      <w:r w:rsidR="684CDDDD">
        <w:rPr/>
        <w:t xml:space="preserve"> of </w:t>
      </w:r>
      <w:r w:rsidR="149D02D6">
        <w:rPr/>
        <w:t xml:space="preserve">UK </w:t>
      </w:r>
      <w:r w:rsidR="684CDDDD">
        <w:rPr/>
        <w:t>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AC490B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00227458" w:rsidRDefault="00961898" w14:paraId="52936D0B" w14:textId="6DEE28B0">
      <w:pPr>
        <w:widowControl w:val="0"/>
        <w:spacing w:after="120"/>
      </w:pPr>
      <w:r w:rsidR="7FFFC036">
        <w:rPr/>
        <w:t>2</w:t>
      </w:r>
      <w:r w:rsidR="3489530D">
        <w:rPr/>
        <w:t>5</w:t>
      </w:r>
      <w:r w:rsidR="7FFFC036">
        <w:rPr/>
        <w:t>.</w:t>
      </w:r>
      <w:r w:rsidR="2EB9B15B">
        <w:rPr/>
        <w:t xml:space="preserve"> </w:t>
      </w:r>
      <w:r w:rsidR="7FFFC036">
        <w:rPr/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6673A824" w14:paraId="3B639B5B" w14:textId="77777777">
        <w:trPr>
          <w:trHeight w:val="1181"/>
        </w:trPr>
        <w:tc>
          <w:tcPr>
            <w:tcW w:w="8359" w:type="dxa"/>
            <w:tcMar/>
          </w:tcPr>
          <w:p w:rsidRPr="00BE4DF4" w:rsidR="00961898" w:rsidP="00227458" w:rsidRDefault="00AC490B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6673A824" w14:paraId="0B9B0F65" w14:textId="77777777">
        <w:trPr>
          <w:trHeight w:val="483"/>
        </w:trPr>
        <w:tc>
          <w:tcPr>
            <w:tcW w:w="8359" w:type="dxa"/>
            <w:tcMar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6673A824" w14:paraId="33AE9326" w14:textId="77777777">
        <w:trPr>
          <w:trHeight w:val="483"/>
        </w:trPr>
        <w:tc>
          <w:tcPr>
            <w:tcW w:w="8359" w:type="dxa"/>
            <w:tcMar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6673A824" w14:paraId="521FD803" w14:textId="77777777">
        <w:trPr>
          <w:trHeight w:val="483"/>
        </w:trPr>
        <w:tc>
          <w:tcPr>
            <w:tcW w:w="8359" w:type="dxa"/>
            <w:tcMar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="6673A824" w:rsidP="6673A824" w:rsidRDefault="6673A824" w14:paraId="4B429977" w14:textId="4BF38B53">
      <w:pPr>
        <w:pStyle w:val="Normal"/>
        <w:widowControl w:val="0"/>
        <w:spacing w:after="120"/>
      </w:pPr>
    </w:p>
    <w:p w:rsidR="2966A7F8" w:rsidP="6673A824" w:rsidRDefault="2966A7F8" w14:paraId="0976575B" w14:textId="32CCEEDC">
      <w:pPr>
        <w:pStyle w:val="Normal"/>
        <w:widowControl w:val="0"/>
        <w:spacing w:after="120"/>
      </w:pPr>
      <w:r w:rsidR="2966A7F8">
        <w:rPr/>
        <w:t>2</w:t>
      </w:r>
      <w:r w:rsidR="10BF6A28">
        <w:rPr/>
        <w:t>6</w:t>
      </w:r>
      <w:r w:rsidR="2966A7F8">
        <w:rPr/>
        <w:t xml:space="preserve">. Signature and date of </w:t>
      </w:r>
      <w:r w:rsidR="55E967DE">
        <w:rPr/>
        <w:t xml:space="preserve">Levant </w:t>
      </w:r>
      <w:r w:rsidR="2966A7F8">
        <w:rPr/>
        <w:t>applicant(s)</w:t>
      </w:r>
      <w:r w:rsidR="2966A7F8">
        <w:rPr/>
        <w:t xml:space="preserve"> </w:t>
      </w:r>
    </w:p>
    <w:p w:rsidR="2966A7F8" w:rsidP="6673A824" w:rsidRDefault="2966A7F8" w14:paraId="4C7DE577" w14:textId="154013DE">
      <w:pPr>
        <w:pStyle w:val="Normal"/>
        <w:widowControl w:val="0"/>
        <w:spacing w:after="120"/>
      </w:pPr>
      <w:r w:rsidR="2966A7F8">
        <w:rPr/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6673A824" w:rsidTr="6673A824" w14:paraId="733ABF0F">
        <w:trPr>
          <w:trHeight w:val="1181"/>
        </w:trPr>
        <w:tc>
          <w:tcPr>
            <w:tcW w:w="8359" w:type="dxa"/>
            <w:tcMar/>
          </w:tcPr>
          <w:p w:rsidR="6673A824" w:rsidP="6673A824" w:rsidRDefault="6673A824" w14:paraId="55DA33C2" w14:textId="0A7A78DF">
            <w:pPr>
              <w:pStyle w:val="Normal"/>
              <w:widowControl w:val="0"/>
              <w:spacing w:after="120"/>
            </w:pPr>
          </w:p>
        </w:tc>
      </w:tr>
      <w:tr w:rsidR="6673A824" w:rsidTr="6673A824" w14:paraId="73CE7F5C">
        <w:trPr>
          <w:trHeight w:val="483"/>
        </w:trPr>
        <w:tc>
          <w:tcPr>
            <w:tcW w:w="8359" w:type="dxa"/>
            <w:tcMar/>
          </w:tcPr>
          <w:p w:rsidR="6673A824" w:rsidP="6673A824" w:rsidRDefault="6673A824" w14:paraId="1A72A5C7">
            <w:pPr>
              <w:widowControl w:val="0"/>
              <w:spacing w:after="120"/>
            </w:pPr>
            <w:r w:rsidR="6673A824">
              <w:rPr/>
              <w:t>Print Name:</w:t>
            </w:r>
          </w:p>
        </w:tc>
      </w:tr>
      <w:tr w:rsidR="6673A824" w:rsidTr="6673A824" w14:paraId="63041BE8">
        <w:trPr>
          <w:trHeight w:val="483"/>
        </w:trPr>
        <w:tc>
          <w:tcPr>
            <w:tcW w:w="8359" w:type="dxa"/>
            <w:tcMar/>
          </w:tcPr>
          <w:p w:rsidR="6673A824" w:rsidP="6673A824" w:rsidRDefault="6673A824" w14:paraId="41AECD4A">
            <w:pPr>
              <w:widowControl w:val="0"/>
              <w:spacing w:after="120"/>
              <w:rPr>
                <w:i w:val="1"/>
                <w:iCs w:val="1"/>
              </w:rPr>
            </w:pPr>
            <w:r w:rsidR="6673A824">
              <w:rPr/>
              <w:t>Date:</w:t>
            </w:r>
          </w:p>
        </w:tc>
      </w:tr>
    </w:tbl>
    <w:p w:rsidR="6673A824" w:rsidP="6673A824" w:rsidRDefault="6673A824" w14:paraId="271CE4EA" w14:textId="42DDEA45">
      <w:pPr>
        <w:pStyle w:val="Normal"/>
        <w:widowControl w:val="0"/>
        <w:spacing w:after="120"/>
      </w:pPr>
    </w:p>
    <w:p w:rsidR="0195AB41" w:rsidP="6673A824" w:rsidRDefault="0195AB41" w14:paraId="6BF405DF" w14:textId="613B45CA">
      <w:pPr>
        <w:widowControl w:val="0"/>
        <w:spacing w:after="120"/>
      </w:pPr>
      <w:r w:rsidR="0195AB41">
        <w:rPr/>
        <w:t>2</w:t>
      </w:r>
      <w:r w:rsidR="646C4FB3">
        <w:rPr/>
        <w:t>7</w:t>
      </w:r>
      <w:r w:rsidR="0195AB41">
        <w:rPr/>
        <w:t>. 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6673A824" w:rsidTr="6673A824" w14:paraId="638D5984">
        <w:trPr>
          <w:trHeight w:val="1181"/>
        </w:trPr>
        <w:tc>
          <w:tcPr>
            <w:tcW w:w="8359" w:type="dxa"/>
            <w:tcMar/>
          </w:tcPr>
          <w:p w:rsidR="6673A824" w:rsidP="6673A824" w:rsidRDefault="6673A824" w14:paraId="0175C462" w14:textId="5805354F">
            <w:pPr>
              <w:widowControl w:val="0"/>
              <w:spacing w:after="120"/>
            </w:pPr>
          </w:p>
        </w:tc>
      </w:tr>
      <w:tr w:rsidR="6673A824" w:rsidTr="6673A824" w14:paraId="4153041C">
        <w:trPr>
          <w:trHeight w:val="483"/>
        </w:trPr>
        <w:tc>
          <w:tcPr>
            <w:tcW w:w="8359" w:type="dxa"/>
            <w:tcMar/>
          </w:tcPr>
          <w:p w:rsidR="6673A824" w:rsidP="6673A824" w:rsidRDefault="6673A824" w14:paraId="3D47BD12" w14:textId="0423D7BB">
            <w:pPr>
              <w:widowControl w:val="0"/>
              <w:spacing w:after="120"/>
            </w:pPr>
            <w:r w:rsidR="6673A824">
              <w:rPr/>
              <w:t>Print Name:</w:t>
            </w:r>
          </w:p>
        </w:tc>
      </w:tr>
      <w:tr w:rsidR="6673A824" w:rsidTr="6673A824" w14:paraId="47452B08">
        <w:trPr>
          <w:trHeight w:val="483"/>
        </w:trPr>
        <w:tc>
          <w:tcPr>
            <w:tcW w:w="8359" w:type="dxa"/>
            <w:tcMar/>
          </w:tcPr>
          <w:p w:rsidR="6673A824" w:rsidP="6673A824" w:rsidRDefault="6673A824" w14:paraId="119ACEA8" w14:textId="0D8AE9C6">
            <w:pPr>
              <w:widowControl w:val="0"/>
              <w:spacing w:after="120"/>
            </w:pPr>
            <w:r w:rsidR="6673A824">
              <w:rPr/>
              <w:t>Position:</w:t>
            </w:r>
          </w:p>
        </w:tc>
      </w:tr>
      <w:tr w:rsidR="6673A824" w:rsidTr="6673A824" w14:paraId="143C70EF">
        <w:trPr>
          <w:trHeight w:val="483"/>
        </w:trPr>
        <w:tc>
          <w:tcPr>
            <w:tcW w:w="8359" w:type="dxa"/>
            <w:tcMar/>
          </w:tcPr>
          <w:p w:rsidR="6673A824" w:rsidP="6673A824" w:rsidRDefault="6673A824" w14:paraId="5200D31E">
            <w:pPr>
              <w:widowControl w:val="0"/>
              <w:spacing w:after="120"/>
            </w:pPr>
            <w:r w:rsidR="6673A824">
              <w:rPr/>
              <w:t>Date:</w:t>
            </w:r>
          </w:p>
        </w:tc>
      </w:tr>
    </w:tbl>
    <w:p w:rsidR="6673A824" w:rsidP="6673A824" w:rsidRDefault="6673A824" w14:paraId="757EC0E3" w14:textId="4BB0FE0E">
      <w:pPr>
        <w:pStyle w:val="Normal"/>
        <w:widowControl w:val="0"/>
        <w:spacing w:after="120"/>
      </w:pPr>
    </w:p>
    <w:p w:rsidRPr="00BE4DF4" w:rsidR="00227458" w:rsidP="7DCF1DB6" w:rsidRDefault="00961898" w14:paraId="4ED4AAB3" w14:textId="57CD5E69">
      <w:pPr>
        <w:pStyle w:val="Normal"/>
        <w:widowControl w:val="0"/>
        <w:spacing w:after="120"/>
      </w:pPr>
      <w:r w:rsidR="00961898">
        <w:rPr/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696c1931f19249aa">
        <w:r w:rsidRPr="7DCF1DB6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4467C1D5" w:rsidP="7DCF1DB6" w:rsidRDefault="4467C1D5" w14:paraId="3C77567E" w14:textId="269F214C">
      <w:pPr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7DCF1DB6" w:rsidR="4467C1D5">
        <w:rPr>
          <w:rStyle w:val="normaltextrun"/>
          <w:b w:val="1"/>
          <w:bCs w:val="1"/>
          <w:color w:val="000000" w:themeColor="text1" w:themeTint="FF" w:themeShade="FF"/>
        </w:rPr>
        <w:t>Deadline for applications:</w:t>
      </w:r>
      <w:r w:rsidRPr="7DCF1DB6" w:rsidR="4467C1D5">
        <w:rPr>
          <w:rStyle w:val="tabchar"/>
          <w:rFonts w:cs="Calibri"/>
          <w:color w:val="000000" w:themeColor="text1" w:themeTint="FF" w:themeShade="FF"/>
        </w:rPr>
        <w:t xml:space="preserve"> </w:t>
      </w:r>
      <w:r>
        <w:tab/>
      </w:r>
      <w:r w:rsidRPr="7DCF1DB6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7DCF1DB6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4467C1D5" w:rsidP="7DCF1DB6" w:rsidRDefault="4467C1D5" w14:paraId="733CD415" w14:textId="5410D198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7DCF1DB6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Deadline for references: </w:t>
      </w:r>
      <w:r>
        <w:tab/>
      </w:r>
      <w:r w:rsidRPr="7DCF1DB6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7DCF1DB6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748bde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d2d9f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5">
    <w:abstractNumId w:val="13"/>
  </w: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C490B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91DDB9"/>
    <w:rsid w:val="0195AB41"/>
    <w:rsid w:val="029ABB42"/>
    <w:rsid w:val="02A16B7D"/>
    <w:rsid w:val="03571420"/>
    <w:rsid w:val="03810204"/>
    <w:rsid w:val="042E89DD"/>
    <w:rsid w:val="045DD87B"/>
    <w:rsid w:val="04BAFA52"/>
    <w:rsid w:val="04DE9911"/>
    <w:rsid w:val="06B773D6"/>
    <w:rsid w:val="083571BE"/>
    <w:rsid w:val="08FB434A"/>
    <w:rsid w:val="0A7DBB73"/>
    <w:rsid w:val="0A9277EA"/>
    <w:rsid w:val="0A9E51FA"/>
    <w:rsid w:val="0ABC5565"/>
    <w:rsid w:val="0B4781A1"/>
    <w:rsid w:val="0B4F3B1C"/>
    <w:rsid w:val="0B6D1280"/>
    <w:rsid w:val="0B845934"/>
    <w:rsid w:val="0BB08D02"/>
    <w:rsid w:val="0BFA366F"/>
    <w:rsid w:val="0C2CFF78"/>
    <w:rsid w:val="0CCE493F"/>
    <w:rsid w:val="0D5BAB91"/>
    <w:rsid w:val="0D74FA95"/>
    <w:rsid w:val="0ED49358"/>
    <w:rsid w:val="0FED091F"/>
    <w:rsid w:val="1037F307"/>
    <w:rsid w:val="10BF6A28"/>
    <w:rsid w:val="110EB5B7"/>
    <w:rsid w:val="11CF0457"/>
    <w:rsid w:val="11F57C61"/>
    <w:rsid w:val="124894B5"/>
    <w:rsid w:val="131F2580"/>
    <w:rsid w:val="1430425B"/>
    <w:rsid w:val="149D02D6"/>
    <w:rsid w:val="1500E3DC"/>
    <w:rsid w:val="1510FB0C"/>
    <w:rsid w:val="158D1CC9"/>
    <w:rsid w:val="15EF703A"/>
    <w:rsid w:val="162D76BD"/>
    <w:rsid w:val="1662EAE2"/>
    <w:rsid w:val="1678D0A8"/>
    <w:rsid w:val="169CB43D"/>
    <w:rsid w:val="16AFC527"/>
    <w:rsid w:val="176B4435"/>
    <w:rsid w:val="1793C599"/>
    <w:rsid w:val="17CDCFE1"/>
    <w:rsid w:val="181A3D92"/>
    <w:rsid w:val="185B414E"/>
    <w:rsid w:val="192EF121"/>
    <w:rsid w:val="19E765E9"/>
    <w:rsid w:val="1A14524E"/>
    <w:rsid w:val="1A14524E"/>
    <w:rsid w:val="1AC5720E"/>
    <w:rsid w:val="1B83364A"/>
    <w:rsid w:val="1C467BEA"/>
    <w:rsid w:val="1CF4E314"/>
    <w:rsid w:val="1D7F21D7"/>
    <w:rsid w:val="1E54D46A"/>
    <w:rsid w:val="1F78001F"/>
    <w:rsid w:val="1F96B822"/>
    <w:rsid w:val="1FBD29DF"/>
    <w:rsid w:val="1FFEBE5A"/>
    <w:rsid w:val="20002795"/>
    <w:rsid w:val="2056A76D"/>
    <w:rsid w:val="212EF626"/>
    <w:rsid w:val="2326E63C"/>
    <w:rsid w:val="23F479D2"/>
    <w:rsid w:val="25B27E7A"/>
    <w:rsid w:val="25D0C8CE"/>
    <w:rsid w:val="267771E0"/>
    <w:rsid w:val="26C5E8F1"/>
    <w:rsid w:val="27713FB5"/>
    <w:rsid w:val="2787518D"/>
    <w:rsid w:val="27D171D6"/>
    <w:rsid w:val="2869A6D8"/>
    <w:rsid w:val="2966A7F8"/>
    <w:rsid w:val="29B5B4FC"/>
    <w:rsid w:val="2A057739"/>
    <w:rsid w:val="2B4E3D02"/>
    <w:rsid w:val="2BBB4D12"/>
    <w:rsid w:val="2CA71821"/>
    <w:rsid w:val="2CCBEB22"/>
    <w:rsid w:val="2CD7885B"/>
    <w:rsid w:val="2D3840FA"/>
    <w:rsid w:val="2D3FF2C3"/>
    <w:rsid w:val="2D519C28"/>
    <w:rsid w:val="2E176DB4"/>
    <w:rsid w:val="2E680D6A"/>
    <w:rsid w:val="2EA90D12"/>
    <w:rsid w:val="2EB9B15B"/>
    <w:rsid w:val="2EE6E0C4"/>
    <w:rsid w:val="2EF2EDD4"/>
    <w:rsid w:val="2F6BDFDB"/>
    <w:rsid w:val="2FB0566D"/>
    <w:rsid w:val="30120F1F"/>
    <w:rsid w:val="3034785E"/>
    <w:rsid w:val="305C0C97"/>
    <w:rsid w:val="30660B05"/>
    <w:rsid w:val="31C88196"/>
    <w:rsid w:val="31CB08B8"/>
    <w:rsid w:val="31FA7C73"/>
    <w:rsid w:val="328D809F"/>
    <w:rsid w:val="3345681E"/>
    <w:rsid w:val="33AC597F"/>
    <w:rsid w:val="33AC597F"/>
    <w:rsid w:val="34499901"/>
    <w:rsid w:val="3486F415"/>
    <w:rsid w:val="3489530D"/>
    <w:rsid w:val="35DDB246"/>
    <w:rsid w:val="367DDB1E"/>
    <w:rsid w:val="36CB29B7"/>
    <w:rsid w:val="37D0ACC9"/>
    <w:rsid w:val="383B97EE"/>
    <w:rsid w:val="38ACD527"/>
    <w:rsid w:val="3A1B9B03"/>
    <w:rsid w:val="3A1B9B03"/>
    <w:rsid w:val="3AEE9274"/>
    <w:rsid w:val="3C390715"/>
    <w:rsid w:val="3C9205FA"/>
    <w:rsid w:val="3D214C75"/>
    <w:rsid w:val="3E44A6DE"/>
    <w:rsid w:val="3F61FFE6"/>
    <w:rsid w:val="4052E1E1"/>
    <w:rsid w:val="4188739A"/>
    <w:rsid w:val="42C91A07"/>
    <w:rsid w:val="436B65F9"/>
    <w:rsid w:val="43D56DDF"/>
    <w:rsid w:val="4467C1D5"/>
    <w:rsid w:val="44DF00D1"/>
    <w:rsid w:val="45476777"/>
    <w:rsid w:val="4870D359"/>
    <w:rsid w:val="48B6A302"/>
    <w:rsid w:val="49896F7C"/>
    <w:rsid w:val="49D9AB5E"/>
    <w:rsid w:val="4A04E278"/>
    <w:rsid w:val="4ACD08AF"/>
    <w:rsid w:val="4AD9B835"/>
    <w:rsid w:val="4BDC077E"/>
    <w:rsid w:val="4C41CFDB"/>
    <w:rsid w:val="4C794A99"/>
    <w:rsid w:val="4CC352C8"/>
    <w:rsid w:val="4D42EDD2"/>
    <w:rsid w:val="4D9F7289"/>
    <w:rsid w:val="4DF5D55C"/>
    <w:rsid w:val="4E44D740"/>
    <w:rsid w:val="50196D42"/>
    <w:rsid w:val="502FAE26"/>
    <w:rsid w:val="50DA91B2"/>
    <w:rsid w:val="517C7802"/>
    <w:rsid w:val="51B4FD3A"/>
    <w:rsid w:val="52D8668F"/>
    <w:rsid w:val="53E36BA5"/>
    <w:rsid w:val="53F205DE"/>
    <w:rsid w:val="55E967DE"/>
    <w:rsid w:val="560046E7"/>
    <w:rsid w:val="564FE925"/>
    <w:rsid w:val="5683A900"/>
    <w:rsid w:val="56D0A7BB"/>
    <w:rsid w:val="56D0A7BB"/>
    <w:rsid w:val="57386951"/>
    <w:rsid w:val="57421C44"/>
    <w:rsid w:val="5790031D"/>
    <w:rsid w:val="58E76370"/>
    <w:rsid w:val="590781CD"/>
    <w:rsid w:val="595DF4BF"/>
    <w:rsid w:val="5AB5DE0F"/>
    <w:rsid w:val="5C3DAB22"/>
    <w:rsid w:val="5C6B6A09"/>
    <w:rsid w:val="5DDB98C3"/>
    <w:rsid w:val="5E12E0B0"/>
    <w:rsid w:val="5E6604A0"/>
    <w:rsid w:val="5F34B885"/>
    <w:rsid w:val="5F34B885"/>
    <w:rsid w:val="6012C8AF"/>
    <w:rsid w:val="60726B39"/>
    <w:rsid w:val="61516646"/>
    <w:rsid w:val="6159D928"/>
    <w:rsid w:val="61B4EDFF"/>
    <w:rsid w:val="628A2BC0"/>
    <w:rsid w:val="62E77B5F"/>
    <w:rsid w:val="6424CD31"/>
    <w:rsid w:val="646C4FB3"/>
    <w:rsid w:val="64D8C7F5"/>
    <w:rsid w:val="657EB078"/>
    <w:rsid w:val="6673A824"/>
    <w:rsid w:val="67C4BFF1"/>
    <w:rsid w:val="68448E80"/>
    <w:rsid w:val="684CDDDD"/>
    <w:rsid w:val="6894F504"/>
    <w:rsid w:val="69697ABE"/>
    <w:rsid w:val="69794991"/>
    <w:rsid w:val="6A4B31E5"/>
    <w:rsid w:val="6A4FE178"/>
    <w:rsid w:val="6ABED2CD"/>
    <w:rsid w:val="6B428F24"/>
    <w:rsid w:val="6B5A8F6F"/>
    <w:rsid w:val="6B7E1ACF"/>
    <w:rsid w:val="6BB4C0C1"/>
    <w:rsid w:val="6C74F6C0"/>
    <w:rsid w:val="6CA6FF40"/>
    <w:rsid w:val="6CC9A705"/>
    <w:rsid w:val="6E83C9C7"/>
    <w:rsid w:val="6ED60A16"/>
    <w:rsid w:val="6F13147A"/>
    <w:rsid w:val="6FAAB05F"/>
    <w:rsid w:val="6FB6A48F"/>
    <w:rsid w:val="6FBBB960"/>
    <w:rsid w:val="70A75CF7"/>
    <w:rsid w:val="70B26BA3"/>
    <w:rsid w:val="70D571D9"/>
    <w:rsid w:val="712FE914"/>
    <w:rsid w:val="71565AD1"/>
    <w:rsid w:val="717B9D9E"/>
    <w:rsid w:val="71AF98F7"/>
    <w:rsid w:val="73F62CDD"/>
    <w:rsid w:val="747D2563"/>
    <w:rsid w:val="74F30B4B"/>
    <w:rsid w:val="75B0DF8E"/>
    <w:rsid w:val="75E031FF"/>
    <w:rsid w:val="75E90639"/>
    <w:rsid w:val="7683F9C9"/>
    <w:rsid w:val="76EF2FA4"/>
    <w:rsid w:val="785E0893"/>
    <w:rsid w:val="78D0E274"/>
    <w:rsid w:val="79B94841"/>
    <w:rsid w:val="7A3D41A8"/>
    <w:rsid w:val="7A671D39"/>
    <w:rsid w:val="7B35CF35"/>
    <w:rsid w:val="7B35CF35"/>
    <w:rsid w:val="7C0668C6"/>
    <w:rsid w:val="7D7C91B3"/>
    <w:rsid w:val="7D85EE57"/>
    <w:rsid w:val="7DCF1DB6"/>
    <w:rsid w:val="7E144A4A"/>
    <w:rsid w:val="7F3F6D2C"/>
    <w:rsid w:val="7F952BE8"/>
    <w:rsid w:val="7FB83181"/>
    <w:rsid w:val="7FFFC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openxmlformats.org/officeDocument/2006/relationships/hyperlink" Target="mailto:info@cbrl.ac.uk" TargetMode="External" Id="R696c1931f19249aa" /><Relationship Type="http://schemas.openxmlformats.org/officeDocument/2006/relationships/image" Target="/media/image5.wmf" Id="R457fb76f49904e53" /><Relationship Type="http://schemas.openxmlformats.org/officeDocument/2006/relationships/image" Target="/media/image6.wmf" Id="R27154fa184af44c7" /><Relationship Type="http://schemas.openxmlformats.org/officeDocument/2006/relationships/image" Target="/media/image7.wmf" Id="R07605a679eaa41aa" /><Relationship Type="http://schemas.openxmlformats.org/officeDocument/2006/relationships/image" Target="/media/image8.wmf" Id="R1d8df7e7bf984751" /><Relationship Type="http://schemas.openxmlformats.org/officeDocument/2006/relationships/image" Target="/media/image9.wmf" Id="Re2d6671e61514527" /><Relationship Type="http://schemas.openxmlformats.org/officeDocument/2006/relationships/image" Target="/media/imagea.wmf" Id="Rd782f481237a449a" /><Relationship Type="http://schemas.openxmlformats.org/officeDocument/2006/relationships/image" Target="/media/imageb.wmf" Id="Re42676a9d3254c57" /><Relationship Type="http://schemas.openxmlformats.org/officeDocument/2006/relationships/image" Target="/media/imagec.wmf" Id="Rc6824b2c512d4262" /><Relationship Type="http://schemas.openxmlformats.org/officeDocument/2006/relationships/image" Target="/media/imaged.wmf" Id="R604c3320d1c84a99" /><Relationship Type="http://schemas.openxmlformats.org/officeDocument/2006/relationships/image" Target="/media/imagee.wmf" Id="R973990376aca4daa" /><Relationship Type="http://schemas.openxmlformats.org/officeDocument/2006/relationships/image" Target="/media/imagef.wmf" Id="R92a87fb08ef84228" /><Relationship Type="http://schemas.openxmlformats.org/officeDocument/2006/relationships/image" Target="/media/image10.wmf" Id="R9dffc635a7f04713" /><Relationship Type="http://schemas.openxmlformats.org/officeDocument/2006/relationships/image" Target="/media/image11.wmf" Id="Rfa5a11079ebf4694" /><Relationship Type="http://schemas.openxmlformats.org/officeDocument/2006/relationships/image" Target="/media/image12.wmf" Id="R6c76cad265f449d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6</revision>
  <lastPrinted>2022-02-23T03:01:00.0000000Z</lastPrinted>
  <dcterms:created xsi:type="dcterms:W3CDTF">2024-02-23T09:14:00.0000000Z</dcterms:created>
  <dcterms:modified xsi:type="dcterms:W3CDTF">2024-02-23T16:00:17.16182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